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64A3B3" w14:textId="760464D4" w:rsidR="00CC0FC6" w:rsidRPr="00FA327B" w:rsidRDefault="009F1DD6" w:rsidP="00CC0FC6">
      <w:pPr>
        <w:spacing w:after="0" w:line="600" w:lineRule="auto"/>
        <w:jc w:val="center"/>
        <w:rPr>
          <w:b/>
          <w:sz w:val="40"/>
          <w:szCs w:val="40"/>
        </w:rPr>
      </w:pPr>
      <w:r w:rsidRPr="00FA327B">
        <w:rPr>
          <w:b/>
          <w:sz w:val="40"/>
          <w:szCs w:val="40"/>
        </w:rPr>
        <w:t>Elusio TTD</w:t>
      </w:r>
    </w:p>
    <w:p w14:paraId="23F67363" w14:textId="565EFABE" w:rsidR="00490692" w:rsidRPr="00F358D6" w:rsidRDefault="00490692" w:rsidP="00F358D6">
      <w:pPr>
        <w:spacing w:after="0" w:line="360" w:lineRule="auto"/>
        <w:rPr>
          <w:i/>
          <w:iCs/>
          <w:sz w:val="28"/>
          <w:szCs w:val="36"/>
        </w:rPr>
      </w:pPr>
      <w:r>
        <w:rPr>
          <w:i/>
          <w:iCs/>
          <w:sz w:val="28"/>
          <w:szCs w:val="36"/>
        </w:rPr>
        <w:t>S</w:t>
      </w:r>
      <w:r w:rsidRPr="00640304">
        <w:rPr>
          <w:i/>
          <w:iCs/>
          <w:sz w:val="28"/>
          <w:szCs w:val="36"/>
        </w:rPr>
        <w:t>witch to Mini2Dx,</w:t>
      </w:r>
      <w:bookmarkStart w:id="0" w:name="_GoBack"/>
      <w:bookmarkEnd w:id="0"/>
    </w:p>
    <w:p w14:paraId="08A7BC09" w14:textId="77777777" w:rsidR="00490692" w:rsidRDefault="00490692" w:rsidP="00490692">
      <w:pPr>
        <w:spacing w:after="0" w:line="600" w:lineRule="auto"/>
        <w:rPr>
          <w:b/>
          <w:i/>
          <w:iCs/>
          <w:sz w:val="24"/>
          <w:szCs w:val="24"/>
        </w:rPr>
      </w:pPr>
    </w:p>
    <w:p w14:paraId="132CB624" w14:textId="40B55C6E" w:rsidR="00490692" w:rsidRPr="00490692" w:rsidRDefault="00490692" w:rsidP="00490692">
      <w:pPr>
        <w:spacing w:after="0" w:line="600" w:lineRule="auto"/>
        <w:rPr>
          <w:bCs/>
          <w:i/>
          <w:iCs/>
          <w:sz w:val="24"/>
          <w:szCs w:val="24"/>
        </w:rPr>
      </w:pPr>
      <w:r w:rsidRPr="00490692">
        <w:rPr>
          <w:b/>
          <w:i/>
          <w:iCs/>
          <w:sz w:val="24"/>
          <w:szCs w:val="24"/>
        </w:rPr>
        <w:t>Resoulve</w:t>
      </w:r>
    </w:p>
    <w:p w14:paraId="7CCF6D1A" w14:textId="5CDFF92B" w:rsidR="00AC5E92" w:rsidRPr="00244B4C" w:rsidRDefault="00AC5E92" w:rsidP="00B80F3F">
      <w:pPr>
        <w:pStyle w:val="ListParagraph"/>
        <w:numPr>
          <w:ilvl w:val="0"/>
          <w:numId w:val="19"/>
        </w:numPr>
        <w:spacing w:after="0" w:line="600" w:lineRule="auto"/>
        <w:rPr>
          <w:bCs/>
          <w:sz w:val="18"/>
          <w:szCs w:val="18"/>
        </w:rPr>
      </w:pPr>
      <w:r w:rsidRPr="00244B4C">
        <w:rPr>
          <w:bCs/>
          <w:sz w:val="18"/>
          <w:szCs w:val="18"/>
        </w:rPr>
        <w:t xml:space="preserve">In spaceship, Same shape as image, Looks small but large inside, just like bag, </w:t>
      </w:r>
    </w:p>
    <w:p w14:paraId="5FFD411E" w14:textId="3783C98A" w:rsidR="007F5885" w:rsidRPr="00244B4C" w:rsidRDefault="00AC5E92" w:rsidP="007F5885">
      <w:pPr>
        <w:pStyle w:val="ListParagraph"/>
        <w:numPr>
          <w:ilvl w:val="0"/>
          <w:numId w:val="19"/>
        </w:numPr>
        <w:spacing w:after="0" w:line="600" w:lineRule="auto"/>
        <w:rPr>
          <w:bCs/>
          <w:sz w:val="18"/>
          <w:szCs w:val="18"/>
        </w:rPr>
      </w:pPr>
      <w:r w:rsidRPr="00244B4C">
        <w:rPr>
          <w:bCs/>
          <w:sz w:val="18"/>
          <w:szCs w:val="18"/>
        </w:rPr>
        <w:t>Currently between space and time, colloquially,  ‘hyphenspace’ . Background is sacred geometry particle</w:t>
      </w:r>
    </w:p>
    <w:p w14:paraId="55D7796A" w14:textId="3F3A12A7" w:rsidR="007F5885" w:rsidRPr="00244B4C" w:rsidRDefault="007F5885" w:rsidP="007F5885">
      <w:pPr>
        <w:pStyle w:val="ListParagraph"/>
        <w:numPr>
          <w:ilvl w:val="0"/>
          <w:numId w:val="19"/>
        </w:numPr>
        <w:spacing w:after="0" w:line="600" w:lineRule="auto"/>
        <w:rPr>
          <w:bCs/>
          <w:sz w:val="18"/>
          <w:szCs w:val="18"/>
        </w:rPr>
      </w:pPr>
      <w:r w:rsidRPr="00244B4C">
        <w:rPr>
          <w:bCs/>
          <w:sz w:val="18"/>
          <w:szCs w:val="18"/>
        </w:rPr>
        <w:t>Both are nameless</w:t>
      </w:r>
    </w:p>
    <w:p w14:paraId="6ED5A95C" w14:textId="49150240" w:rsidR="007F5885" w:rsidRPr="00244B4C" w:rsidRDefault="008F5BDC" w:rsidP="007F5885">
      <w:pPr>
        <w:pStyle w:val="ListParagraph"/>
        <w:numPr>
          <w:ilvl w:val="0"/>
          <w:numId w:val="19"/>
        </w:numPr>
        <w:spacing w:after="0" w:line="600" w:lineRule="auto"/>
        <w:rPr>
          <w:bCs/>
          <w:sz w:val="18"/>
          <w:szCs w:val="18"/>
        </w:rPr>
      </w:pPr>
      <w:r w:rsidRPr="00244B4C">
        <w:rPr>
          <w:bCs/>
          <w:sz w:val="18"/>
          <w:szCs w:val="18"/>
        </w:rPr>
        <w:t xml:space="preserve">Female </w:t>
      </w:r>
      <w:r w:rsidR="00AC5E92" w:rsidRPr="00244B4C">
        <w:rPr>
          <w:bCs/>
          <w:sz w:val="18"/>
          <w:szCs w:val="18"/>
        </w:rPr>
        <w:t>Partner is damaged</w:t>
      </w:r>
      <w:r w:rsidRPr="00244B4C">
        <w:rPr>
          <w:bCs/>
          <w:sz w:val="18"/>
          <w:szCs w:val="18"/>
        </w:rPr>
        <w:t xml:space="preserve"> (PINK), you are BLUE</w:t>
      </w:r>
      <w:r w:rsidR="007F5885" w:rsidRPr="00244B4C">
        <w:rPr>
          <w:bCs/>
          <w:sz w:val="18"/>
          <w:szCs w:val="18"/>
        </w:rPr>
        <w:t>, you are soul-like creatures</w:t>
      </w:r>
    </w:p>
    <w:p w14:paraId="460431C2" w14:textId="4D663418" w:rsidR="007F5885" w:rsidRPr="00244B4C" w:rsidRDefault="007F5885" w:rsidP="007F5885">
      <w:pPr>
        <w:pStyle w:val="ListParagraph"/>
        <w:numPr>
          <w:ilvl w:val="0"/>
          <w:numId w:val="19"/>
        </w:numPr>
        <w:spacing w:after="0" w:line="600" w:lineRule="auto"/>
        <w:rPr>
          <w:bCs/>
          <w:sz w:val="18"/>
          <w:szCs w:val="18"/>
        </w:rPr>
      </w:pPr>
      <w:r w:rsidRPr="00244B4C">
        <w:rPr>
          <w:bCs/>
          <w:sz w:val="18"/>
          <w:szCs w:val="18"/>
        </w:rPr>
        <w:t xml:space="preserve">When you go outside, it is painful and you becomes blue solid alien </w:t>
      </w:r>
    </w:p>
    <w:p w14:paraId="2C8CD57C" w14:textId="1302D9E1" w:rsidR="00AC5E92" w:rsidRPr="00244B4C" w:rsidRDefault="007F5885" w:rsidP="007F5885">
      <w:pPr>
        <w:pStyle w:val="ListParagraph"/>
        <w:numPr>
          <w:ilvl w:val="0"/>
          <w:numId w:val="19"/>
        </w:numPr>
        <w:spacing w:after="0" w:line="600" w:lineRule="auto"/>
        <w:rPr>
          <w:bCs/>
          <w:sz w:val="18"/>
          <w:szCs w:val="18"/>
        </w:rPr>
      </w:pPr>
      <w:r w:rsidRPr="00244B4C">
        <w:rPr>
          <w:bCs/>
          <w:sz w:val="18"/>
          <w:szCs w:val="18"/>
        </w:rPr>
        <w:t>Female (</w:t>
      </w:r>
      <w:r w:rsidR="00AC5E92" w:rsidRPr="00244B4C">
        <w:rPr>
          <w:bCs/>
          <w:sz w:val="18"/>
          <w:szCs w:val="18"/>
        </w:rPr>
        <w:t xml:space="preserve"> needs repair = </w:t>
      </w:r>
      <w:r w:rsidR="0087151A" w:rsidRPr="00244B4C">
        <w:rPr>
          <w:bCs/>
          <w:sz w:val="18"/>
          <w:szCs w:val="18"/>
        </w:rPr>
        <w:t xml:space="preserve">Need frequency of ? (find out) – </w:t>
      </w:r>
      <w:r w:rsidR="005C2B93" w:rsidRPr="00244B4C">
        <w:rPr>
          <w:bCs/>
          <w:sz w:val="18"/>
          <w:szCs w:val="18"/>
        </w:rPr>
        <w:t xml:space="preserve">Those notorious </w:t>
      </w:r>
      <w:r w:rsidR="0087151A" w:rsidRPr="00244B4C">
        <w:rPr>
          <w:bCs/>
          <w:sz w:val="18"/>
          <w:szCs w:val="18"/>
        </w:rPr>
        <w:t>midgardians call it gold</w:t>
      </w:r>
    </w:p>
    <w:p w14:paraId="0272F3AE" w14:textId="0F762BEA" w:rsidR="00AC5E92" w:rsidRPr="00244B4C" w:rsidRDefault="00AC5E92" w:rsidP="00B80F3F">
      <w:pPr>
        <w:pStyle w:val="ListParagraph"/>
        <w:numPr>
          <w:ilvl w:val="0"/>
          <w:numId w:val="19"/>
        </w:numPr>
        <w:spacing w:after="0" w:line="600" w:lineRule="auto"/>
        <w:rPr>
          <w:bCs/>
          <w:sz w:val="18"/>
          <w:szCs w:val="18"/>
        </w:rPr>
      </w:pPr>
      <w:r w:rsidRPr="00244B4C">
        <w:rPr>
          <w:bCs/>
          <w:sz w:val="18"/>
          <w:szCs w:val="18"/>
        </w:rPr>
        <w:t>Need to go to alternate dimensional reality, Use special in back on ship to go to alternative reality</w:t>
      </w:r>
    </w:p>
    <w:p w14:paraId="437F6847" w14:textId="552163DE" w:rsidR="00AC5E92" w:rsidRPr="00244B4C" w:rsidRDefault="00AC5E92" w:rsidP="00B80F3F">
      <w:pPr>
        <w:pStyle w:val="ListParagraph"/>
        <w:numPr>
          <w:ilvl w:val="0"/>
          <w:numId w:val="19"/>
        </w:numPr>
        <w:spacing w:after="0" w:line="600" w:lineRule="auto"/>
        <w:rPr>
          <w:bCs/>
          <w:sz w:val="18"/>
          <w:szCs w:val="18"/>
        </w:rPr>
      </w:pPr>
      <w:r w:rsidRPr="00244B4C">
        <w:rPr>
          <w:bCs/>
          <w:sz w:val="18"/>
          <w:szCs w:val="18"/>
        </w:rPr>
        <w:t>Add essences to change RNG, RNG displays special number . Push to go</w:t>
      </w:r>
    </w:p>
    <w:p w14:paraId="407BA0A7" w14:textId="53F36B12" w:rsidR="00B80F3F" w:rsidRPr="00244B4C" w:rsidRDefault="00AC5E92" w:rsidP="00B80F3F">
      <w:pPr>
        <w:pStyle w:val="ListParagraph"/>
        <w:numPr>
          <w:ilvl w:val="0"/>
          <w:numId w:val="19"/>
        </w:numPr>
        <w:spacing w:after="0" w:line="600" w:lineRule="auto"/>
        <w:rPr>
          <w:bCs/>
          <w:sz w:val="18"/>
          <w:szCs w:val="18"/>
        </w:rPr>
      </w:pPr>
      <w:r w:rsidRPr="00244B4C">
        <w:rPr>
          <w:bCs/>
          <w:sz w:val="18"/>
          <w:szCs w:val="18"/>
        </w:rPr>
        <w:t>Normal quest starts</w:t>
      </w:r>
    </w:p>
    <w:p w14:paraId="3C5F732C" w14:textId="1F4E8A1C" w:rsidR="003807C9" w:rsidRPr="00244B4C" w:rsidRDefault="003807C9" w:rsidP="00B80F3F">
      <w:pPr>
        <w:pStyle w:val="ListParagraph"/>
        <w:numPr>
          <w:ilvl w:val="0"/>
          <w:numId w:val="19"/>
        </w:numPr>
        <w:spacing w:after="0" w:line="600" w:lineRule="auto"/>
        <w:rPr>
          <w:bCs/>
          <w:sz w:val="18"/>
          <w:szCs w:val="18"/>
        </w:rPr>
      </w:pPr>
      <w:r w:rsidRPr="00244B4C">
        <w:rPr>
          <w:bCs/>
          <w:sz w:val="18"/>
          <w:szCs w:val="18"/>
        </w:rPr>
        <w:t>More complicated, ship has portal door t</w:t>
      </w:r>
      <w:r w:rsidR="0075440B" w:rsidRPr="00244B4C">
        <w:rPr>
          <w:bCs/>
          <w:sz w:val="18"/>
          <w:szCs w:val="18"/>
        </w:rPr>
        <w:t>hat can be entered</w:t>
      </w:r>
    </w:p>
    <w:p w14:paraId="2315210D" w14:textId="1020D9D8" w:rsidR="009F03DC" w:rsidRPr="00244B4C" w:rsidRDefault="009F03DC" w:rsidP="00B80F3F">
      <w:pPr>
        <w:pStyle w:val="ListParagraph"/>
        <w:numPr>
          <w:ilvl w:val="0"/>
          <w:numId w:val="19"/>
        </w:numPr>
        <w:spacing w:after="0" w:line="600" w:lineRule="auto"/>
        <w:rPr>
          <w:bCs/>
          <w:sz w:val="18"/>
          <w:szCs w:val="18"/>
        </w:rPr>
      </w:pPr>
      <w:r w:rsidRPr="00244B4C">
        <w:rPr>
          <w:bCs/>
          <w:sz w:val="18"/>
          <w:szCs w:val="18"/>
        </w:rPr>
        <w:t>Cannot go back after because of pain of transition</w:t>
      </w:r>
    </w:p>
    <w:p w14:paraId="475ACB21" w14:textId="77777777" w:rsidR="00D42A68" w:rsidRDefault="00D42A68" w:rsidP="00D42A68">
      <w:pPr>
        <w:spacing w:after="0" w:line="360" w:lineRule="auto"/>
        <w:rPr>
          <w:i/>
          <w:iCs/>
          <w:sz w:val="28"/>
          <w:szCs w:val="36"/>
        </w:rPr>
      </w:pPr>
    </w:p>
    <w:p w14:paraId="5A29B99F" w14:textId="0DC2F6E9" w:rsidR="00394CFF" w:rsidRDefault="00394CFF" w:rsidP="00176935">
      <w:pPr>
        <w:spacing w:after="0" w:line="600" w:lineRule="auto"/>
        <w:rPr>
          <w:b/>
          <w:i/>
          <w:iCs/>
          <w:sz w:val="24"/>
          <w:szCs w:val="24"/>
        </w:rPr>
      </w:pPr>
    </w:p>
    <w:p w14:paraId="6816EB80" w14:textId="7F6F3DEF" w:rsidR="00640304" w:rsidRDefault="00640304" w:rsidP="00176935">
      <w:pPr>
        <w:spacing w:after="0" w:line="600" w:lineRule="auto"/>
        <w:rPr>
          <w:bCs/>
          <w:i/>
          <w:iCs/>
          <w:sz w:val="24"/>
          <w:szCs w:val="24"/>
        </w:rPr>
      </w:pPr>
    </w:p>
    <w:p w14:paraId="660687DB" w14:textId="77777777" w:rsidR="00490692" w:rsidRPr="00394CFF" w:rsidRDefault="00490692" w:rsidP="00490692">
      <w:pPr>
        <w:spacing w:after="0" w:line="600" w:lineRule="auto"/>
        <w:rPr>
          <w:b/>
          <w:i/>
          <w:iCs/>
          <w:sz w:val="24"/>
          <w:szCs w:val="24"/>
        </w:rPr>
      </w:pPr>
      <w:r>
        <w:rPr>
          <w:b/>
          <w:i/>
          <w:iCs/>
          <w:sz w:val="24"/>
          <w:szCs w:val="24"/>
        </w:rPr>
        <w:t>Menu Title = Elegant font</w:t>
      </w:r>
    </w:p>
    <w:p w14:paraId="3FAAAA50" w14:textId="77777777" w:rsidR="00640304" w:rsidRDefault="00640304" w:rsidP="00176935">
      <w:pPr>
        <w:spacing w:after="0" w:line="600" w:lineRule="auto"/>
        <w:rPr>
          <w:bCs/>
          <w:i/>
          <w:iCs/>
          <w:sz w:val="24"/>
          <w:szCs w:val="24"/>
        </w:rPr>
      </w:pPr>
    </w:p>
    <w:p w14:paraId="3E49BE04" w14:textId="6A75AE40" w:rsidR="00176935" w:rsidRDefault="00176935" w:rsidP="00176935">
      <w:pPr>
        <w:spacing w:after="0" w:line="600" w:lineRule="auto"/>
        <w:rPr>
          <w:bCs/>
          <w:i/>
          <w:iCs/>
          <w:sz w:val="24"/>
          <w:szCs w:val="24"/>
        </w:rPr>
      </w:pPr>
      <w:r>
        <w:rPr>
          <w:bCs/>
          <w:i/>
          <w:iCs/>
          <w:sz w:val="24"/>
          <w:szCs w:val="24"/>
        </w:rPr>
        <w:t>Ideas:</w:t>
      </w:r>
    </w:p>
    <w:p w14:paraId="4FBF2F14" w14:textId="235ABD1F" w:rsidR="00176935" w:rsidRDefault="00176935" w:rsidP="00176935">
      <w:pPr>
        <w:pStyle w:val="ListParagraph"/>
        <w:numPr>
          <w:ilvl w:val="0"/>
          <w:numId w:val="16"/>
        </w:numPr>
        <w:spacing w:after="0" w:line="600" w:lineRule="auto"/>
        <w:rPr>
          <w:bCs/>
          <w:sz w:val="20"/>
          <w:szCs w:val="20"/>
        </w:rPr>
      </w:pPr>
      <w:r>
        <w:rPr>
          <w:bCs/>
          <w:sz w:val="20"/>
          <w:szCs w:val="20"/>
        </w:rPr>
        <w:t>Ask player for name, Allow to type in</w:t>
      </w:r>
    </w:p>
    <w:p w14:paraId="2E0B79AB" w14:textId="4B1DA62C" w:rsidR="00176935" w:rsidRPr="00176935" w:rsidRDefault="00176935" w:rsidP="00176935">
      <w:pPr>
        <w:pStyle w:val="ListParagraph"/>
        <w:numPr>
          <w:ilvl w:val="0"/>
          <w:numId w:val="16"/>
        </w:numPr>
        <w:spacing w:after="0" w:line="600" w:lineRule="auto"/>
        <w:rPr>
          <w:bCs/>
          <w:sz w:val="20"/>
          <w:szCs w:val="20"/>
        </w:rPr>
      </w:pPr>
      <w:r w:rsidRPr="00176935">
        <w:rPr>
          <w:bCs/>
          <w:sz w:val="20"/>
          <w:szCs w:val="20"/>
        </w:rPr>
        <w:t>Remake story to be more understandable = Moral/purpose becomes ‘through hardship, we grow’, Think deeply about story</w:t>
      </w:r>
    </w:p>
    <w:p w14:paraId="09476346" w14:textId="77777777" w:rsidR="00176935" w:rsidRDefault="00176935" w:rsidP="00176935">
      <w:pPr>
        <w:pStyle w:val="ListParagraph"/>
        <w:numPr>
          <w:ilvl w:val="0"/>
          <w:numId w:val="16"/>
        </w:numPr>
        <w:spacing w:after="0" w:line="600" w:lineRule="auto"/>
        <w:rPr>
          <w:bCs/>
          <w:sz w:val="20"/>
          <w:szCs w:val="20"/>
        </w:rPr>
      </w:pPr>
      <w:r w:rsidRPr="00281CF2">
        <w:rPr>
          <w:bCs/>
          <w:sz w:val="20"/>
          <w:szCs w:val="20"/>
        </w:rPr>
        <w:t>Add centre crystal , 5</w:t>
      </w:r>
      <w:r w:rsidRPr="00281CF2">
        <w:rPr>
          <w:bCs/>
          <w:sz w:val="20"/>
          <w:szCs w:val="20"/>
          <w:vertAlign w:val="superscript"/>
        </w:rPr>
        <w:t>th</w:t>
      </w:r>
      <w:r w:rsidRPr="00281CF2">
        <w:rPr>
          <w:bCs/>
          <w:sz w:val="20"/>
          <w:szCs w:val="20"/>
        </w:rPr>
        <w:t xml:space="preserve"> crystal = comes from new challenge/puzzle area in lower half of map</w:t>
      </w:r>
    </w:p>
    <w:p w14:paraId="12B83938" w14:textId="77777777" w:rsidR="00176935" w:rsidRPr="00281CF2" w:rsidRDefault="00176935" w:rsidP="00176935">
      <w:pPr>
        <w:pStyle w:val="ListParagraph"/>
        <w:numPr>
          <w:ilvl w:val="0"/>
          <w:numId w:val="16"/>
        </w:numPr>
        <w:spacing w:after="0" w:line="600" w:lineRule="auto"/>
        <w:rPr>
          <w:bCs/>
          <w:sz w:val="20"/>
          <w:szCs w:val="20"/>
        </w:rPr>
      </w:pPr>
      <w:r>
        <w:rPr>
          <w:bCs/>
          <w:sz w:val="20"/>
          <w:szCs w:val="20"/>
        </w:rPr>
        <w:t>You require special item to get into cave</w:t>
      </w:r>
    </w:p>
    <w:p w14:paraId="4077C314" w14:textId="77777777" w:rsidR="00176935" w:rsidRPr="00281CF2" w:rsidRDefault="00176935" w:rsidP="00176935">
      <w:pPr>
        <w:pStyle w:val="ListParagraph"/>
        <w:numPr>
          <w:ilvl w:val="0"/>
          <w:numId w:val="16"/>
        </w:numPr>
        <w:spacing w:after="0" w:line="600" w:lineRule="auto"/>
        <w:rPr>
          <w:bCs/>
          <w:sz w:val="20"/>
          <w:szCs w:val="20"/>
        </w:rPr>
      </w:pPr>
      <w:r w:rsidRPr="00281CF2">
        <w:rPr>
          <w:bCs/>
          <w:sz w:val="20"/>
          <w:szCs w:val="20"/>
        </w:rPr>
        <w:t>Need TileState (map + cam) store, as each boss battle and lower map temple/cave will be separate states</w:t>
      </w:r>
    </w:p>
    <w:p w14:paraId="4D83B6C6" w14:textId="77777777" w:rsidR="00176935" w:rsidRPr="00281CF2" w:rsidRDefault="00176935" w:rsidP="00176935">
      <w:pPr>
        <w:pStyle w:val="ListParagraph"/>
        <w:numPr>
          <w:ilvl w:val="0"/>
          <w:numId w:val="16"/>
        </w:numPr>
        <w:spacing w:after="0" w:line="600" w:lineRule="auto"/>
        <w:rPr>
          <w:bCs/>
          <w:sz w:val="20"/>
          <w:szCs w:val="20"/>
        </w:rPr>
      </w:pPr>
      <w:r w:rsidRPr="00281CF2">
        <w:rPr>
          <w:bCs/>
          <w:sz w:val="20"/>
          <w:szCs w:val="20"/>
        </w:rPr>
        <w:t>Have lives</w:t>
      </w:r>
      <w:r>
        <w:rPr>
          <w:bCs/>
          <w:sz w:val="20"/>
          <w:szCs w:val="20"/>
        </w:rPr>
        <w:t xml:space="preserve"> and game over state</w:t>
      </w:r>
    </w:p>
    <w:p w14:paraId="5107A1F8" w14:textId="77777777" w:rsidR="00176935" w:rsidRPr="00281CF2" w:rsidRDefault="00176935" w:rsidP="00176935">
      <w:pPr>
        <w:pStyle w:val="ListParagraph"/>
        <w:numPr>
          <w:ilvl w:val="0"/>
          <w:numId w:val="16"/>
        </w:numPr>
        <w:spacing w:after="0" w:line="600" w:lineRule="auto"/>
        <w:rPr>
          <w:bCs/>
          <w:sz w:val="20"/>
          <w:szCs w:val="20"/>
        </w:rPr>
      </w:pPr>
      <w:r w:rsidRPr="00281CF2">
        <w:rPr>
          <w:bCs/>
          <w:sz w:val="20"/>
          <w:szCs w:val="20"/>
        </w:rPr>
        <w:t>Puzzle area = tile challenge (lava tiles appearing randomly + bubbling), have to avoid)</w:t>
      </w:r>
    </w:p>
    <w:p w14:paraId="2CDD9158" w14:textId="2E79EF01" w:rsidR="00176935" w:rsidRDefault="00176935" w:rsidP="00176935">
      <w:pPr>
        <w:pStyle w:val="ListParagraph"/>
        <w:numPr>
          <w:ilvl w:val="0"/>
          <w:numId w:val="16"/>
        </w:numPr>
        <w:spacing w:after="0" w:line="600" w:lineRule="auto"/>
        <w:rPr>
          <w:bCs/>
          <w:sz w:val="20"/>
          <w:szCs w:val="20"/>
        </w:rPr>
      </w:pPr>
      <w:r w:rsidRPr="00281CF2">
        <w:rPr>
          <w:bCs/>
          <w:sz w:val="20"/>
          <w:szCs w:val="20"/>
        </w:rPr>
        <w:t>Final challenge = flying through space, need collect cannons before</w:t>
      </w:r>
    </w:p>
    <w:p w14:paraId="2EC41D2C" w14:textId="77777777" w:rsidR="005E447F" w:rsidRDefault="005E447F" w:rsidP="005E447F">
      <w:pPr>
        <w:pStyle w:val="ListParagraph"/>
        <w:numPr>
          <w:ilvl w:val="0"/>
          <w:numId w:val="16"/>
        </w:numPr>
        <w:spacing w:after="0" w:line="600" w:lineRule="auto"/>
        <w:rPr>
          <w:bCs/>
          <w:sz w:val="20"/>
          <w:szCs w:val="20"/>
        </w:rPr>
      </w:pPr>
      <w:r>
        <w:rPr>
          <w:bCs/>
          <w:sz w:val="20"/>
          <w:szCs w:val="20"/>
        </w:rPr>
        <w:t>Save progress at crucial parts (filename = player name and time)</w:t>
      </w:r>
    </w:p>
    <w:p w14:paraId="16D2C45F" w14:textId="32B9BE3C" w:rsidR="005E447F" w:rsidRPr="005E447F" w:rsidRDefault="005E447F" w:rsidP="005E447F">
      <w:pPr>
        <w:pStyle w:val="ListParagraph"/>
        <w:numPr>
          <w:ilvl w:val="0"/>
          <w:numId w:val="16"/>
        </w:numPr>
        <w:spacing w:after="0" w:line="600" w:lineRule="auto"/>
        <w:rPr>
          <w:bCs/>
          <w:sz w:val="20"/>
          <w:szCs w:val="20"/>
        </w:rPr>
      </w:pPr>
      <w:r>
        <w:rPr>
          <w:bCs/>
          <w:sz w:val="20"/>
          <w:szCs w:val="20"/>
        </w:rPr>
        <w:t>Load progress</w:t>
      </w:r>
    </w:p>
    <w:p w14:paraId="758660C5" w14:textId="77777777" w:rsidR="00176935" w:rsidRDefault="00176935" w:rsidP="00CC0FC6">
      <w:pPr>
        <w:spacing w:after="0" w:line="600" w:lineRule="auto"/>
        <w:rPr>
          <w:bCs/>
          <w:i/>
          <w:iCs/>
          <w:sz w:val="24"/>
          <w:szCs w:val="24"/>
          <w:highlight w:val="cyan"/>
        </w:rPr>
      </w:pPr>
    </w:p>
    <w:p w14:paraId="5F3CE86E" w14:textId="6918BFE3" w:rsidR="00CC0FC6" w:rsidRDefault="00CC0FC6" w:rsidP="00CC0FC6">
      <w:pPr>
        <w:spacing w:after="0" w:line="600" w:lineRule="auto"/>
        <w:rPr>
          <w:bCs/>
          <w:i/>
          <w:iCs/>
          <w:sz w:val="24"/>
          <w:szCs w:val="24"/>
        </w:rPr>
      </w:pPr>
      <w:r w:rsidRPr="00FA327B">
        <w:rPr>
          <w:bCs/>
          <w:i/>
          <w:iCs/>
          <w:sz w:val="24"/>
          <w:szCs w:val="24"/>
          <w:highlight w:val="cyan"/>
        </w:rPr>
        <w:t>Add sound</w:t>
      </w:r>
      <w:r w:rsidR="00BA7BAC" w:rsidRPr="00FA327B">
        <w:rPr>
          <w:bCs/>
          <w:i/>
          <w:iCs/>
          <w:sz w:val="24"/>
          <w:szCs w:val="24"/>
          <w:highlight w:val="cyan"/>
        </w:rPr>
        <w:t xml:space="preserve"> and particle</w:t>
      </w:r>
      <w:r w:rsidRPr="00FA327B">
        <w:rPr>
          <w:bCs/>
          <w:i/>
          <w:iCs/>
          <w:sz w:val="24"/>
          <w:szCs w:val="24"/>
          <w:highlight w:val="cyan"/>
        </w:rPr>
        <w:t xml:space="preserve"> effects as you go (use fugue)</w:t>
      </w:r>
    </w:p>
    <w:p w14:paraId="649C80F3" w14:textId="20CA0315" w:rsidR="00227F12" w:rsidRDefault="00176935" w:rsidP="00CC0FC6">
      <w:pPr>
        <w:spacing w:after="0" w:line="600" w:lineRule="auto"/>
        <w:rPr>
          <w:bCs/>
          <w:sz w:val="28"/>
          <w:szCs w:val="28"/>
        </w:rPr>
      </w:pPr>
      <w:r>
        <w:rPr>
          <w:bCs/>
          <w:sz w:val="28"/>
          <w:szCs w:val="28"/>
          <w:highlight w:val="yellow"/>
        </w:rPr>
        <w:t>A</w:t>
      </w:r>
      <w:r w:rsidR="00FA2941" w:rsidRPr="00FA2941">
        <w:rPr>
          <w:bCs/>
          <w:sz w:val="28"/>
          <w:szCs w:val="28"/>
          <w:highlight w:val="yellow"/>
        </w:rPr>
        <w:t>dd sounds up to before tutorial (ship sounds)</w:t>
      </w:r>
    </w:p>
    <w:p w14:paraId="4A52F051" w14:textId="77777777" w:rsidR="00FA2941" w:rsidRPr="00FA2941" w:rsidRDefault="00FA2941" w:rsidP="00CC0FC6">
      <w:pPr>
        <w:spacing w:after="0" w:line="600" w:lineRule="auto"/>
        <w:rPr>
          <w:bCs/>
          <w:sz w:val="28"/>
          <w:szCs w:val="28"/>
        </w:rPr>
      </w:pPr>
    </w:p>
    <w:p w14:paraId="21D9B370" w14:textId="0B076C6C" w:rsidR="00E11DBC" w:rsidRPr="00DD1324" w:rsidRDefault="00E11DBC" w:rsidP="00FA327B">
      <w:pPr>
        <w:spacing w:after="0" w:line="600" w:lineRule="auto"/>
        <w:rPr>
          <w:bCs/>
          <w:sz w:val="28"/>
          <w:szCs w:val="28"/>
        </w:rPr>
      </w:pPr>
      <w:r w:rsidRPr="00FA2941">
        <w:rPr>
          <w:bCs/>
          <w:sz w:val="28"/>
          <w:szCs w:val="28"/>
        </w:rPr>
        <w:t xml:space="preserve">Add white jet behind ship when moving, </w:t>
      </w:r>
      <w:r w:rsidR="009C1E75" w:rsidRPr="00FA2941">
        <w:rPr>
          <w:bCs/>
          <w:sz w:val="28"/>
          <w:szCs w:val="28"/>
        </w:rPr>
        <w:t>in</w:t>
      </w:r>
      <w:r w:rsidRPr="00FA2941">
        <w:rPr>
          <w:bCs/>
          <w:sz w:val="28"/>
          <w:szCs w:val="28"/>
        </w:rPr>
        <w:t xml:space="preserve"> play state it gradually stops</w:t>
      </w:r>
    </w:p>
    <w:p w14:paraId="428F16E3" w14:textId="0754267A" w:rsidR="00F40275" w:rsidRDefault="00F40275" w:rsidP="00F40275">
      <w:pPr>
        <w:spacing w:after="0" w:line="600" w:lineRule="auto"/>
        <w:rPr>
          <w:bCs/>
          <w:sz w:val="20"/>
          <w:szCs w:val="20"/>
        </w:rPr>
      </w:pPr>
    </w:p>
    <w:p w14:paraId="4254CBF9" w14:textId="77777777" w:rsidR="00176935" w:rsidRDefault="00176935" w:rsidP="00F40275">
      <w:pPr>
        <w:spacing w:after="0" w:line="600" w:lineRule="auto"/>
        <w:rPr>
          <w:bCs/>
          <w:sz w:val="20"/>
          <w:szCs w:val="20"/>
        </w:rPr>
      </w:pPr>
    </w:p>
    <w:p w14:paraId="21DF364A" w14:textId="77777777" w:rsidR="00E11DBC" w:rsidRPr="00E11DBC" w:rsidRDefault="00E11DBC" w:rsidP="00E11DBC">
      <w:pPr>
        <w:spacing w:after="0" w:line="600" w:lineRule="auto"/>
        <w:rPr>
          <w:bCs/>
        </w:rPr>
      </w:pPr>
    </w:p>
    <w:p w14:paraId="105D5F65" w14:textId="77777777" w:rsidR="00AA11A3" w:rsidRPr="00FA327B" w:rsidRDefault="00AA11A3" w:rsidP="00AA11A3">
      <w:pPr>
        <w:spacing w:line="600" w:lineRule="auto"/>
        <w:rPr>
          <w:i/>
          <w:iCs/>
          <w:sz w:val="20"/>
          <w:szCs w:val="20"/>
        </w:rPr>
      </w:pPr>
      <w:r w:rsidRPr="00FA327B">
        <w:rPr>
          <w:i/>
          <w:iCs/>
          <w:sz w:val="20"/>
          <w:szCs w:val="20"/>
        </w:rPr>
        <w:t>Item Tutorial</w:t>
      </w:r>
    </w:p>
    <w:p w14:paraId="692169F3" w14:textId="77777777" w:rsidR="00AA11A3" w:rsidRPr="00FA327B" w:rsidRDefault="00AA11A3" w:rsidP="00AA11A3">
      <w:pPr>
        <w:pStyle w:val="ListParagraph"/>
        <w:numPr>
          <w:ilvl w:val="0"/>
          <w:numId w:val="5"/>
        </w:numPr>
        <w:spacing w:after="0"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See that materialisation of _ (new item, use existing tilesets) over there? See if you can grab it with: KEYLIST</w:t>
      </w:r>
    </w:p>
    <w:p w14:paraId="41EA7B53" w14:textId="0B32861C" w:rsidR="00AA11A3" w:rsidRDefault="00AA11A3" w:rsidP="00AA11A3">
      <w:pPr>
        <w:pStyle w:val="ListParagraph"/>
        <w:numPr>
          <w:ilvl w:val="0"/>
          <w:numId w:val="5"/>
        </w:numPr>
        <w:spacing w:after="0"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 xml:space="preserve">Now walk over to that </w:t>
      </w:r>
    </w:p>
    <w:p w14:paraId="2C4F8FC1" w14:textId="7B32B1A9" w:rsidR="00E11DBC" w:rsidRPr="00040573" w:rsidRDefault="00E11DBC" w:rsidP="00E11DBC">
      <w:pPr>
        <w:pStyle w:val="ListParagraph"/>
        <w:numPr>
          <w:ilvl w:val="0"/>
          <w:numId w:val="5"/>
        </w:numPr>
        <w:spacing w:after="0" w:line="600" w:lineRule="auto"/>
        <w:rPr>
          <w:bCs/>
        </w:rPr>
      </w:pPr>
      <w:r w:rsidRPr="00040573">
        <w:rPr>
          <w:bCs/>
        </w:rPr>
        <w:t>Fix item draw = use timers</w:t>
      </w:r>
    </w:p>
    <w:p w14:paraId="5B89F625" w14:textId="77777777" w:rsidR="00AA11A3" w:rsidRPr="00FA327B" w:rsidRDefault="00AA11A3" w:rsidP="00AA11A3">
      <w:pPr>
        <w:pStyle w:val="ListParagraph"/>
        <w:numPr>
          <w:ilvl w:val="0"/>
          <w:numId w:val="5"/>
        </w:numPr>
        <w:spacing w:after="0"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&lt;When done&gt; Great. You’re getting the hang of this. I have equipped you a magic haven bag with an analysing module. Open it with (KEYLIST) and click on the item you just found to use it</w:t>
      </w:r>
    </w:p>
    <w:p w14:paraId="56B4BEDC" w14:textId="77777777" w:rsidR="00AA11A3" w:rsidRPr="00FA327B" w:rsidRDefault="00AA11A3" w:rsidP="00AA11A3">
      <w:pPr>
        <w:pStyle w:val="ListParagraph"/>
        <w:numPr>
          <w:ilvl w:val="0"/>
          <w:numId w:val="5"/>
        </w:numPr>
        <w:spacing w:after="0" w:line="600" w:lineRule="auto"/>
        <w:rPr>
          <w:sz w:val="20"/>
          <w:szCs w:val="20"/>
        </w:rPr>
      </w:pPr>
      <w:r w:rsidRPr="00FA327B">
        <w:rPr>
          <w:sz w:val="20"/>
          <w:szCs w:val="20"/>
        </w:rPr>
        <w:lastRenderedPageBreak/>
        <w:t>Nagual: Wonderful! Your training is complete. The masters have advised that a quest for gold to stimulate beneficial growth</w:t>
      </w:r>
    </w:p>
    <w:p w14:paraId="6F0ADA75" w14:textId="77777777" w:rsidR="00AA11A3" w:rsidRPr="00FA327B" w:rsidRDefault="00AA11A3" w:rsidP="00AA11A3">
      <w:pPr>
        <w:pStyle w:val="ListParagraph"/>
        <w:numPr>
          <w:ilvl w:val="0"/>
          <w:numId w:val="5"/>
        </w:numPr>
        <w:spacing w:after="0"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Nagual: Come back to me when you have completed this objective.</w:t>
      </w:r>
    </w:p>
    <w:p w14:paraId="0E6BA0DC" w14:textId="77777777" w:rsidR="00AA11A3" w:rsidRPr="00FA327B" w:rsidRDefault="00AA11A3" w:rsidP="00AA11A3">
      <w:pPr>
        <w:pStyle w:val="ListParagraph"/>
        <w:numPr>
          <w:ilvl w:val="0"/>
          <w:numId w:val="5"/>
        </w:numPr>
        <w:spacing w:after="0"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Nagual: I will only be able to help you sparingly on your journey now. Make wise decisions</w:t>
      </w:r>
    </w:p>
    <w:p w14:paraId="7BABFEDD" w14:textId="77777777" w:rsidR="00AA11A3" w:rsidRPr="00FA327B" w:rsidRDefault="00AA11A3" w:rsidP="00CC0FC6">
      <w:pPr>
        <w:spacing w:after="0" w:line="600" w:lineRule="auto"/>
        <w:rPr>
          <w:bCs/>
          <w:i/>
          <w:iCs/>
        </w:rPr>
      </w:pPr>
    </w:p>
    <w:p w14:paraId="7657A896" w14:textId="77777777" w:rsidR="00872782" w:rsidRPr="00FA327B" w:rsidRDefault="00872782" w:rsidP="00872782">
      <w:pPr>
        <w:spacing w:line="600" w:lineRule="auto"/>
        <w:rPr>
          <w:sz w:val="20"/>
          <w:szCs w:val="20"/>
        </w:rPr>
      </w:pPr>
    </w:p>
    <w:p w14:paraId="18DD9B85" w14:textId="12575730" w:rsidR="00C43B30" w:rsidRPr="00FA327B" w:rsidRDefault="0025016D" w:rsidP="00672497">
      <w:pPr>
        <w:spacing w:after="0" w:line="600" w:lineRule="auto"/>
        <w:rPr>
          <w:sz w:val="20"/>
          <w:szCs w:val="20"/>
        </w:rPr>
      </w:pPr>
      <w:r w:rsidRPr="00FA327B">
        <w:rPr>
          <w:sz w:val="20"/>
          <w:szCs w:val="20"/>
        </w:rPr>
        <w:br/>
        <w:t>OBJECTIVE LIST = If you walk over obstacle zone (with lightbulb), your objective list is added to. E.g. for trees and limestone: “Get past trees/limestone”</w:t>
      </w:r>
      <w:r w:rsidRPr="00FA327B">
        <w:rPr>
          <w:sz w:val="20"/>
          <w:szCs w:val="20"/>
        </w:rPr>
        <w:br/>
        <w:t>ACHEIVEMENTS = ‘Seek and ye shall find’ collect all items, Get highscore, Defeat enemies without losing health, Use consumables</w:t>
      </w:r>
      <w:r w:rsidR="008C1255" w:rsidRPr="00FA327B">
        <w:rPr>
          <w:sz w:val="20"/>
          <w:szCs w:val="20"/>
        </w:rPr>
        <w:t>, REWARDS FOR COMPLETION?</w:t>
      </w:r>
    </w:p>
    <w:p w14:paraId="33BD09CE" w14:textId="3709B735" w:rsidR="00872782" w:rsidRDefault="00872782" w:rsidP="00BD2B76">
      <w:pPr>
        <w:spacing w:after="0" w:line="600" w:lineRule="auto"/>
        <w:rPr>
          <w:sz w:val="20"/>
          <w:szCs w:val="20"/>
        </w:rPr>
      </w:pPr>
    </w:p>
    <w:p w14:paraId="0AC62A86" w14:textId="77777777" w:rsidR="00E4612F" w:rsidRPr="00FA327B" w:rsidRDefault="00E4612F" w:rsidP="00BD2B76">
      <w:pPr>
        <w:spacing w:after="0" w:line="600" w:lineRule="auto"/>
        <w:rPr>
          <w:sz w:val="20"/>
          <w:szCs w:val="20"/>
        </w:rPr>
      </w:pPr>
    </w:p>
    <w:p w14:paraId="132760FB" w14:textId="77777777" w:rsidR="001B475F" w:rsidRPr="00FA327B" w:rsidRDefault="001B475F" w:rsidP="00BD2B76">
      <w:pPr>
        <w:spacing w:after="0" w:line="600" w:lineRule="auto"/>
        <w:rPr>
          <w:b/>
          <w:bCs/>
          <w:sz w:val="20"/>
          <w:szCs w:val="20"/>
        </w:rPr>
      </w:pPr>
      <w:r w:rsidRPr="00FA327B">
        <w:rPr>
          <w:b/>
          <w:bCs/>
          <w:sz w:val="20"/>
          <w:szCs w:val="20"/>
        </w:rPr>
        <w:t>Map</w:t>
      </w:r>
    </w:p>
    <w:p w14:paraId="68C0306F" w14:textId="35B87799" w:rsidR="001B475F" w:rsidRPr="00FA327B" w:rsidRDefault="001B475F" w:rsidP="00BD2B76">
      <w:pPr>
        <w:pStyle w:val="ListParagraph"/>
        <w:numPr>
          <w:ilvl w:val="0"/>
          <w:numId w:val="5"/>
        </w:numPr>
        <w:spacing w:after="0"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Perfect collision system by adding code that checks whether</w:t>
      </w:r>
      <w:r w:rsidR="00BA7BAC" w:rsidRPr="00FA327B">
        <w:rPr>
          <w:sz w:val="20"/>
          <w:szCs w:val="20"/>
        </w:rPr>
        <w:t xml:space="preserve"> player </w:t>
      </w:r>
      <w:r w:rsidRPr="00FA327B">
        <w:rPr>
          <w:sz w:val="20"/>
          <w:szCs w:val="20"/>
        </w:rPr>
        <w:t>has somehow gotten inside blocked tile, and moving them out if so</w:t>
      </w:r>
      <w:r w:rsidR="00BA7BAC" w:rsidRPr="00FA327B">
        <w:rPr>
          <w:sz w:val="20"/>
          <w:szCs w:val="20"/>
        </w:rPr>
        <w:t xml:space="preserve"> (check 6x6 tile for empty spot and moves there)</w:t>
      </w:r>
    </w:p>
    <w:p w14:paraId="300EF575" w14:textId="77777777" w:rsidR="001B475F" w:rsidRPr="00FA327B" w:rsidRDefault="001B475F" w:rsidP="00BD2B76">
      <w:pPr>
        <w:pStyle w:val="ListParagraph"/>
        <w:numPr>
          <w:ilvl w:val="0"/>
          <w:numId w:val="5"/>
        </w:numPr>
        <w:spacing w:after="0"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Draw layer by layer, and use Profiler to find issue (profile method?)</w:t>
      </w:r>
    </w:p>
    <w:p w14:paraId="48EB48E5" w14:textId="77777777" w:rsidR="001B475F" w:rsidRPr="00FA327B" w:rsidRDefault="001B475F" w:rsidP="00BD2B76">
      <w:pPr>
        <w:pStyle w:val="ListParagraph"/>
        <w:numPr>
          <w:ilvl w:val="0"/>
          <w:numId w:val="5"/>
        </w:numPr>
        <w:spacing w:line="600" w:lineRule="auto"/>
        <w:rPr>
          <w:sz w:val="20"/>
          <w:szCs w:val="20"/>
        </w:rPr>
      </w:pPr>
      <w:r w:rsidRPr="00FA327B">
        <w:rPr>
          <w:b/>
          <w:sz w:val="20"/>
          <w:szCs w:val="20"/>
        </w:rPr>
        <w:t>Special Ice Area</w:t>
      </w:r>
    </w:p>
    <w:p w14:paraId="0558464C" w14:textId="77777777" w:rsidR="001B475F" w:rsidRPr="00FA327B" w:rsidRDefault="001B475F" w:rsidP="00BD2B76">
      <w:pPr>
        <w:pStyle w:val="ListParagraph"/>
        <w:numPr>
          <w:ilvl w:val="1"/>
          <w:numId w:val="5"/>
        </w:numPr>
        <w:spacing w:line="600" w:lineRule="auto"/>
        <w:rPr>
          <w:sz w:val="20"/>
          <w:szCs w:val="20"/>
        </w:rPr>
      </w:pPr>
      <w:r w:rsidRPr="00FA327B">
        <w:rPr>
          <w:b/>
          <w:sz w:val="20"/>
          <w:szCs w:val="20"/>
        </w:rPr>
        <w:t>Movement slides like Pokémon gym</w:t>
      </w:r>
    </w:p>
    <w:p w14:paraId="268D8191" w14:textId="77777777" w:rsidR="001B475F" w:rsidRPr="00FA327B" w:rsidRDefault="001B475F" w:rsidP="00BD2B76">
      <w:pPr>
        <w:pStyle w:val="ListParagraph"/>
        <w:numPr>
          <w:ilvl w:val="1"/>
          <w:numId w:val="5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When you destroy dead trees, and you go on big ice square, you get cold</w:t>
      </w:r>
    </w:p>
    <w:p w14:paraId="1DB054BF" w14:textId="77777777" w:rsidR="001B475F" w:rsidRPr="00FA327B" w:rsidRDefault="001B475F" w:rsidP="00BD2B76">
      <w:pPr>
        <w:pStyle w:val="ListParagraph"/>
        <w:numPr>
          <w:ilvl w:val="1"/>
          <w:numId w:val="5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 xml:space="preserve">There is a cold meter that rises </w:t>
      </w:r>
    </w:p>
    <w:p w14:paraId="10AFD84A" w14:textId="77777777" w:rsidR="001B475F" w:rsidRPr="00FA327B" w:rsidRDefault="001B475F" w:rsidP="00BD2B76">
      <w:pPr>
        <w:pStyle w:val="ListParagraph"/>
        <w:numPr>
          <w:ilvl w:val="1"/>
          <w:numId w:val="5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If it reaches maximum, you become an somewhat transparent icetile with an alien underneath</w:t>
      </w:r>
    </w:p>
    <w:p w14:paraId="45094B80" w14:textId="77777777" w:rsidR="001B475F" w:rsidRPr="00FA327B" w:rsidRDefault="001B475F" w:rsidP="00BD2B76">
      <w:pPr>
        <w:pStyle w:val="ListParagraph"/>
        <w:numPr>
          <w:ilvl w:val="1"/>
          <w:numId w:val="5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 xml:space="preserve">You move very slowly </w:t>
      </w:r>
    </w:p>
    <w:p w14:paraId="10A24552" w14:textId="77777777" w:rsidR="001B475F" w:rsidRPr="00FA327B" w:rsidRDefault="001B475F" w:rsidP="00BD2B76">
      <w:pPr>
        <w:pStyle w:val="ListParagraph"/>
        <w:numPr>
          <w:ilvl w:val="1"/>
          <w:numId w:val="5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Only way</w:t>
      </w:r>
    </w:p>
    <w:p w14:paraId="3C4A09C5" w14:textId="043A90BB" w:rsidR="001B475F" w:rsidRPr="00FA327B" w:rsidRDefault="001B475F" w:rsidP="00BD2B76">
      <w:pPr>
        <w:pStyle w:val="ListParagraph"/>
        <w:numPr>
          <w:ilvl w:val="1"/>
          <w:numId w:val="5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You can only verse dragon as a ice cube</w:t>
      </w:r>
    </w:p>
    <w:p w14:paraId="55CF1699" w14:textId="72815EAE" w:rsidR="00541BD6" w:rsidRPr="00FA327B" w:rsidRDefault="00541BD6" w:rsidP="00541BD6">
      <w:pPr>
        <w:spacing w:line="600" w:lineRule="auto"/>
        <w:rPr>
          <w:sz w:val="20"/>
          <w:szCs w:val="20"/>
        </w:rPr>
      </w:pPr>
    </w:p>
    <w:p w14:paraId="681A3C7C" w14:textId="518F43E0" w:rsidR="00541BD6" w:rsidRPr="00FA327B" w:rsidRDefault="00541BD6" w:rsidP="00541BD6">
      <w:pPr>
        <w:spacing w:line="600" w:lineRule="auto"/>
        <w:rPr>
          <w:sz w:val="20"/>
          <w:szCs w:val="20"/>
        </w:rPr>
      </w:pPr>
    </w:p>
    <w:p w14:paraId="64119D1C" w14:textId="77777777" w:rsidR="000705A7" w:rsidRPr="00FA327B" w:rsidRDefault="000705A7" w:rsidP="000705A7">
      <w:pPr>
        <w:spacing w:after="0" w:line="600" w:lineRule="auto"/>
        <w:rPr>
          <w:sz w:val="20"/>
          <w:szCs w:val="20"/>
        </w:rPr>
      </w:pPr>
    </w:p>
    <w:p w14:paraId="12C5213A" w14:textId="77777777" w:rsidR="000705A7" w:rsidRPr="00FA327B" w:rsidRDefault="000705A7" w:rsidP="000705A7">
      <w:pPr>
        <w:spacing w:after="0"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Add tutorial skip option</w:t>
      </w:r>
      <w:r>
        <w:rPr>
          <w:sz w:val="20"/>
          <w:szCs w:val="20"/>
        </w:rPr>
        <w:t xml:space="preserve"> (only if played before)</w:t>
      </w:r>
    </w:p>
    <w:p w14:paraId="002BD89F" w14:textId="77777777" w:rsidR="00541BD6" w:rsidRPr="00FA327B" w:rsidRDefault="00541BD6" w:rsidP="00541BD6">
      <w:pPr>
        <w:spacing w:line="600" w:lineRule="auto"/>
        <w:rPr>
          <w:sz w:val="20"/>
          <w:szCs w:val="20"/>
        </w:rPr>
      </w:pPr>
    </w:p>
    <w:p w14:paraId="206F9B02" w14:textId="77777777" w:rsidR="008F1903" w:rsidRPr="00FA327B" w:rsidRDefault="008F1903" w:rsidP="00BD2B76">
      <w:p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Attach Particle Source to Usable items</w:t>
      </w:r>
    </w:p>
    <w:p w14:paraId="749A6F45" w14:textId="77777777" w:rsidR="008F1903" w:rsidRPr="00FA327B" w:rsidRDefault="008F1903" w:rsidP="00BD2B76">
      <w:pPr>
        <w:pStyle w:val="ListParagraph"/>
        <w:numPr>
          <w:ilvl w:val="0"/>
          <w:numId w:val="8"/>
        </w:numPr>
        <w:spacing w:after="0"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Usable item showing/drawing is where particle is rendered</w:t>
      </w:r>
    </w:p>
    <w:p w14:paraId="63AB9836" w14:textId="77777777" w:rsidR="008F1903" w:rsidRPr="00FA327B" w:rsidRDefault="008F1903" w:rsidP="00BD2B76">
      <w:pPr>
        <w:pStyle w:val="ListParagraph"/>
        <w:numPr>
          <w:ilvl w:val="0"/>
          <w:numId w:val="8"/>
        </w:numPr>
        <w:spacing w:after="0"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Smoke near dragon</w:t>
      </w:r>
    </w:p>
    <w:p w14:paraId="48FB2A0E" w14:textId="77777777" w:rsidR="008F1903" w:rsidRPr="00FA327B" w:rsidRDefault="008F1903" w:rsidP="00BD2B76">
      <w:pPr>
        <w:pStyle w:val="ListParagraph"/>
        <w:numPr>
          <w:ilvl w:val="0"/>
          <w:numId w:val="8"/>
        </w:numPr>
        <w:spacing w:after="0"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Magic gate etherealizer pulse!</w:t>
      </w:r>
    </w:p>
    <w:p w14:paraId="66893E24" w14:textId="77777777" w:rsidR="008F1903" w:rsidRPr="00FA327B" w:rsidRDefault="008F1903" w:rsidP="00BD2B76">
      <w:pPr>
        <w:pStyle w:val="ListParagraph"/>
        <w:numPr>
          <w:ilvl w:val="0"/>
          <w:numId w:val="8"/>
        </w:numPr>
        <w:spacing w:line="600" w:lineRule="auto"/>
        <w:rPr>
          <w:sz w:val="20"/>
          <w:szCs w:val="20"/>
        </w:rPr>
      </w:pPr>
      <w:r w:rsidRPr="00FA327B">
        <w:rPr>
          <w:bCs/>
          <w:sz w:val="20"/>
          <w:szCs w:val="20"/>
        </w:rPr>
        <w:t>Power up particles for instant items</w:t>
      </w:r>
    </w:p>
    <w:p w14:paraId="3A21C9DD" w14:textId="77777777" w:rsidR="008F1903" w:rsidRPr="00FA327B" w:rsidRDefault="008F1903" w:rsidP="00BD2B76">
      <w:pPr>
        <w:pStyle w:val="ListParagraph"/>
        <w:numPr>
          <w:ilvl w:val="0"/>
          <w:numId w:val="8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Green particles for gastric gun</w:t>
      </w:r>
    </w:p>
    <w:p w14:paraId="3D49F482" w14:textId="77777777" w:rsidR="008F1903" w:rsidRPr="00FA327B" w:rsidRDefault="008F1903" w:rsidP="00BD2B76">
      <w:pPr>
        <w:pStyle w:val="ListParagraph"/>
        <w:numPr>
          <w:ilvl w:val="0"/>
          <w:numId w:val="8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Blue particles for cryocapactiros</w:t>
      </w:r>
    </w:p>
    <w:p w14:paraId="5935F52B" w14:textId="77777777" w:rsidR="008F1903" w:rsidRPr="00FA327B" w:rsidRDefault="008F1903" w:rsidP="00BD2B76">
      <w:pPr>
        <w:pStyle w:val="ListParagraph"/>
        <w:numPr>
          <w:ilvl w:val="0"/>
          <w:numId w:val="8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At end of game, make ship exhaust have particles coming out</w:t>
      </w:r>
    </w:p>
    <w:p w14:paraId="060B5994" w14:textId="77777777" w:rsidR="008F1903" w:rsidRPr="00FA327B" w:rsidRDefault="008F1903" w:rsidP="00BD2B76">
      <w:pPr>
        <w:spacing w:after="0" w:line="600" w:lineRule="auto"/>
        <w:rPr>
          <w:b/>
          <w:bCs/>
          <w:sz w:val="20"/>
          <w:szCs w:val="20"/>
        </w:rPr>
      </w:pPr>
    </w:p>
    <w:p w14:paraId="7C7825E7" w14:textId="416230D3" w:rsidR="008F1903" w:rsidRPr="00FA327B" w:rsidRDefault="008F1903" w:rsidP="00BD2B76">
      <w:pPr>
        <w:spacing w:after="0" w:line="600" w:lineRule="auto"/>
        <w:rPr>
          <w:b/>
          <w:bCs/>
          <w:sz w:val="20"/>
          <w:szCs w:val="20"/>
        </w:rPr>
      </w:pPr>
      <w:r w:rsidRPr="00FA327B">
        <w:rPr>
          <w:b/>
          <w:bCs/>
          <w:sz w:val="20"/>
          <w:szCs w:val="20"/>
        </w:rPr>
        <w:t>See if Java timer can be used in ItemProcessor</w:t>
      </w:r>
    </w:p>
    <w:p w14:paraId="6EF7E2B8" w14:textId="36C1A567" w:rsidR="00541BD6" w:rsidRPr="00FA327B" w:rsidRDefault="00541BD6" w:rsidP="00BD2B76">
      <w:pPr>
        <w:spacing w:after="0" w:line="600" w:lineRule="auto"/>
        <w:rPr>
          <w:b/>
          <w:bCs/>
          <w:sz w:val="20"/>
          <w:szCs w:val="20"/>
        </w:rPr>
      </w:pPr>
    </w:p>
    <w:p w14:paraId="388FF652" w14:textId="3B1613A1" w:rsidR="00541BD6" w:rsidRPr="00FA327B" w:rsidRDefault="00541BD6" w:rsidP="00541BD6">
      <w:pPr>
        <w:spacing w:line="600" w:lineRule="auto"/>
        <w:rPr>
          <w:b/>
          <w:bCs/>
          <w:sz w:val="24"/>
          <w:szCs w:val="24"/>
        </w:rPr>
      </w:pPr>
      <w:r w:rsidRPr="00FA327B">
        <w:rPr>
          <w:b/>
          <w:bCs/>
          <w:sz w:val="24"/>
          <w:szCs w:val="24"/>
        </w:rPr>
        <w:t>More items</w:t>
      </w:r>
    </w:p>
    <w:p w14:paraId="2A3B0AB5" w14:textId="15ED091E" w:rsidR="00541BD6" w:rsidRPr="00FA327B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Spellbook required for magic gate</w:t>
      </w:r>
      <w:r w:rsidR="00A671B3" w:rsidRPr="00FA327B">
        <w:rPr>
          <w:sz w:val="20"/>
          <w:szCs w:val="20"/>
        </w:rPr>
        <w:t xml:space="preserve"> = Culminates </w:t>
      </w:r>
      <w:r w:rsidR="00F76B5D" w:rsidRPr="00FA327B">
        <w:rPr>
          <w:sz w:val="20"/>
          <w:szCs w:val="20"/>
        </w:rPr>
        <w:t xml:space="preserve">crystal </w:t>
      </w:r>
      <w:r w:rsidR="00A671B3" w:rsidRPr="00FA327B">
        <w:rPr>
          <w:sz w:val="20"/>
          <w:szCs w:val="20"/>
        </w:rPr>
        <w:t>energy</w:t>
      </w:r>
    </w:p>
    <w:p w14:paraId="05E9720C" w14:textId="0B8FE46E" w:rsidR="00541BD6" w:rsidRPr="00FA327B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Second cryocapactiro</w:t>
      </w:r>
    </w:p>
    <w:p w14:paraId="67C8EA0F" w14:textId="3C28E13B" w:rsidR="00541BD6" w:rsidRPr="00FA327B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Can use on trevil or dragon?</w:t>
      </w:r>
    </w:p>
    <w:p w14:paraId="21C82807" w14:textId="77777777" w:rsidR="00541BD6" w:rsidRPr="00FA327B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Needs “gyrofocuser” to keep around body and help against Viridash?</w:t>
      </w:r>
    </w:p>
    <w:p w14:paraId="210FED64" w14:textId="3E04BC97" w:rsidR="00541BD6" w:rsidRPr="00FA327B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Tradeoff for stimulant = damages health and you have to go back to healing pool</w:t>
      </w:r>
    </w:p>
    <w:p w14:paraId="7B12D683" w14:textId="77777777" w:rsidR="00541BD6" w:rsidRPr="00FA327B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lastRenderedPageBreak/>
        <w:t>Wilted big flower =Poisonous</w:t>
      </w:r>
    </w:p>
    <w:p w14:paraId="1CBC60D8" w14:textId="77777777" w:rsidR="00541BD6" w:rsidRPr="00FA327B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GasMask</w:t>
      </w:r>
    </w:p>
    <w:p w14:paraId="01DBFEB0" w14:textId="77777777" w:rsidR="00541BD6" w:rsidRPr="00FA327B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Helps you fight mushroom</w:t>
      </w:r>
    </w:p>
    <w:p w14:paraId="27A15ECD" w14:textId="577D16EE" w:rsidR="00541BD6" w:rsidRPr="00FA327B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Armor, Helps you fight all</w:t>
      </w:r>
    </w:p>
    <w:p w14:paraId="49E81176" w14:textId="09227FDD" w:rsidR="00541BD6" w:rsidRPr="00FA327B" w:rsidRDefault="00541BD6" w:rsidP="00541BD6">
      <w:pPr>
        <w:pStyle w:val="ListParagraph"/>
        <w:numPr>
          <w:ilvl w:val="0"/>
          <w:numId w:val="2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Big Flower, Increases health for minigames, Infused with vitality-increasing molecules</w:t>
      </w:r>
    </w:p>
    <w:p w14:paraId="3DF3444C" w14:textId="77777777" w:rsidR="00541BD6" w:rsidRPr="00FA327B" w:rsidRDefault="00541BD6" w:rsidP="00BD2B76">
      <w:pPr>
        <w:spacing w:after="0" w:line="600" w:lineRule="auto"/>
        <w:rPr>
          <w:b/>
          <w:bCs/>
          <w:sz w:val="20"/>
          <w:szCs w:val="20"/>
        </w:rPr>
      </w:pPr>
    </w:p>
    <w:p w14:paraId="590FEFA9" w14:textId="77777777" w:rsidR="001B475F" w:rsidRPr="00FA327B" w:rsidRDefault="001B475F" w:rsidP="00BD2B76">
      <w:pPr>
        <w:spacing w:line="600" w:lineRule="auto"/>
        <w:rPr>
          <w:b/>
          <w:bCs/>
          <w:sz w:val="20"/>
          <w:szCs w:val="20"/>
        </w:rPr>
      </w:pPr>
    </w:p>
    <w:p w14:paraId="567EA826" w14:textId="1BDF1AB2" w:rsidR="001B475F" w:rsidRPr="00FA327B" w:rsidRDefault="001B475F" w:rsidP="00BD2B76">
      <w:pPr>
        <w:spacing w:line="600" w:lineRule="auto"/>
        <w:rPr>
          <w:b/>
          <w:bCs/>
          <w:sz w:val="20"/>
          <w:szCs w:val="20"/>
        </w:rPr>
      </w:pPr>
      <w:r w:rsidRPr="00FA327B">
        <w:rPr>
          <w:b/>
          <w:bCs/>
          <w:sz w:val="20"/>
          <w:szCs w:val="20"/>
        </w:rPr>
        <w:t>Challenges</w:t>
      </w:r>
    </w:p>
    <w:p w14:paraId="5405A7B9" w14:textId="77777777" w:rsidR="001B475F" w:rsidRPr="00FA327B" w:rsidRDefault="001B475F" w:rsidP="00BD2B76">
      <w:p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 xml:space="preserve">Hit method = </w:t>
      </w:r>
    </w:p>
    <w:p w14:paraId="78004FF3" w14:textId="77777777" w:rsidR="001B475F" w:rsidRPr="00FA327B" w:rsidRDefault="001B475F" w:rsidP="00BD2B76">
      <w:pPr>
        <w:pStyle w:val="ListParagraph"/>
        <w:numPr>
          <w:ilvl w:val="0"/>
          <w:numId w:val="3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Reduce health by incoming</w:t>
      </w:r>
    </w:p>
    <w:p w14:paraId="3F08251F" w14:textId="77777777" w:rsidR="001B475F" w:rsidRPr="00FA327B" w:rsidRDefault="001B475F" w:rsidP="00BD2B76">
      <w:pPr>
        <w:pStyle w:val="ListParagraph"/>
        <w:numPr>
          <w:ilvl w:val="0"/>
          <w:numId w:val="3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Draw as flicking silhoute (/black or white)</w:t>
      </w:r>
    </w:p>
    <w:p w14:paraId="4D6748C3" w14:textId="77777777" w:rsidR="00AD67FA" w:rsidRPr="00FA327B" w:rsidRDefault="00AD67FA" w:rsidP="00BD2B76">
      <w:p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Lives = show on HUD again, decrease when protector failed, start with 6, make hard</w:t>
      </w:r>
    </w:p>
    <w:p w14:paraId="3684FC3D" w14:textId="77777777" w:rsidR="001B475F" w:rsidRPr="00FA327B" w:rsidRDefault="001B475F" w:rsidP="00BD2B76">
      <w:pPr>
        <w:spacing w:line="600" w:lineRule="auto"/>
        <w:rPr>
          <w:sz w:val="20"/>
          <w:szCs w:val="20"/>
        </w:rPr>
      </w:pPr>
    </w:p>
    <w:p w14:paraId="26CD922B" w14:textId="77777777" w:rsidR="001B475F" w:rsidRPr="00FA327B" w:rsidRDefault="001B475F" w:rsidP="00BD2B76">
      <w:p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Trevil</w:t>
      </w:r>
    </w:p>
    <w:p w14:paraId="376D4593" w14:textId="77777777" w:rsidR="001B475F" w:rsidRPr="00FA327B" w:rsidRDefault="001B475F" w:rsidP="00BD2B76">
      <w:pPr>
        <w:pStyle w:val="ListParagraph"/>
        <w:numPr>
          <w:ilvl w:val="0"/>
          <w:numId w:val="4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Health bar for trevil but not his minions</w:t>
      </w:r>
    </w:p>
    <w:p w14:paraId="7612FCF4" w14:textId="77777777" w:rsidR="001B475F" w:rsidRPr="00FA327B" w:rsidRDefault="001B475F" w:rsidP="00BD2B76">
      <w:pPr>
        <w:pStyle w:val="ListParagraph"/>
        <w:numPr>
          <w:ilvl w:val="0"/>
          <w:numId w:val="4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Trevil draws health from healthy trees (beside him)</w:t>
      </w:r>
    </w:p>
    <w:p w14:paraId="517F13B3" w14:textId="77777777" w:rsidR="001B475F" w:rsidRPr="00FA327B" w:rsidRDefault="001B475F" w:rsidP="00BD2B76">
      <w:pPr>
        <w:pStyle w:val="ListParagraph"/>
        <w:numPr>
          <w:ilvl w:val="0"/>
          <w:numId w:val="4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Miniosn come in rows</w:t>
      </w:r>
    </w:p>
    <w:p w14:paraId="1323ABFF" w14:textId="77777777" w:rsidR="001B475F" w:rsidRPr="00FA327B" w:rsidRDefault="001B475F" w:rsidP="00BD2B76">
      <w:pPr>
        <w:pStyle w:val="ListParagraph"/>
        <w:numPr>
          <w:ilvl w:val="0"/>
          <w:numId w:val="4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Player has health</w:t>
      </w:r>
    </w:p>
    <w:p w14:paraId="5A8A13AD" w14:textId="77777777" w:rsidR="001B475F" w:rsidRPr="00FA327B" w:rsidRDefault="001B475F" w:rsidP="00BD2B76">
      <w:pPr>
        <w:pStyle w:val="ListParagraph"/>
        <w:numPr>
          <w:ilvl w:val="0"/>
          <w:numId w:val="4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Special push back for Trevil = tiles change, when all different, no more left</w:t>
      </w:r>
    </w:p>
    <w:p w14:paraId="7E21BCF8" w14:textId="77777777" w:rsidR="001B475F" w:rsidRPr="00FA327B" w:rsidRDefault="001B475F" w:rsidP="00BD2B76">
      <w:pPr>
        <w:spacing w:line="600" w:lineRule="auto"/>
        <w:rPr>
          <w:sz w:val="20"/>
          <w:szCs w:val="20"/>
        </w:rPr>
      </w:pPr>
    </w:p>
    <w:p w14:paraId="6F5B7039" w14:textId="77777777" w:rsidR="001B475F" w:rsidRPr="00FA327B" w:rsidRDefault="001B475F" w:rsidP="00BD2B76">
      <w:pPr>
        <w:spacing w:line="600" w:lineRule="auto"/>
        <w:rPr>
          <w:sz w:val="20"/>
          <w:szCs w:val="20"/>
        </w:rPr>
      </w:pPr>
    </w:p>
    <w:p w14:paraId="21ED3DE9" w14:textId="77777777" w:rsidR="001B475F" w:rsidRPr="00FA327B" w:rsidRDefault="001B475F" w:rsidP="00BD2B76">
      <w:p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Player has internal health, when drops to zero , becomes injured .. must heal itself before doing a challenge = slower movement speed , crawls on ground</w:t>
      </w:r>
    </w:p>
    <w:p w14:paraId="256CC938" w14:textId="77777777" w:rsidR="001B475F" w:rsidRPr="00FA327B" w:rsidRDefault="001B475F" w:rsidP="00BD2B76">
      <w:pPr>
        <w:spacing w:line="600" w:lineRule="auto"/>
        <w:rPr>
          <w:sz w:val="20"/>
          <w:szCs w:val="20"/>
        </w:rPr>
      </w:pPr>
    </w:p>
    <w:p w14:paraId="59703E50" w14:textId="77777777" w:rsidR="001B475F" w:rsidRPr="00FA327B" w:rsidRDefault="001B475F" w:rsidP="00BD2B76">
      <w:pPr>
        <w:spacing w:line="600" w:lineRule="auto"/>
        <w:rPr>
          <w:sz w:val="20"/>
          <w:szCs w:val="20"/>
        </w:rPr>
      </w:pPr>
    </w:p>
    <w:p w14:paraId="42135C27" w14:textId="77777777" w:rsidR="001B475F" w:rsidRPr="00FA327B" w:rsidRDefault="001B475F" w:rsidP="00BD2B76">
      <w:p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Minion class?</w:t>
      </w:r>
    </w:p>
    <w:p w14:paraId="7BC31CE1" w14:textId="77777777" w:rsidR="001B475F" w:rsidRPr="00FA327B" w:rsidRDefault="001B475F" w:rsidP="00BD2B76">
      <w:pPr>
        <w:spacing w:line="600" w:lineRule="auto"/>
        <w:rPr>
          <w:sz w:val="20"/>
          <w:szCs w:val="20"/>
        </w:rPr>
      </w:pPr>
    </w:p>
    <w:p w14:paraId="602D659C" w14:textId="77777777" w:rsidR="001B475F" w:rsidRPr="00FA327B" w:rsidRDefault="001B475F" w:rsidP="00BD2B76">
      <w:pPr>
        <w:spacing w:line="600" w:lineRule="auto"/>
        <w:rPr>
          <w:sz w:val="20"/>
          <w:szCs w:val="20"/>
        </w:rPr>
      </w:pPr>
    </w:p>
    <w:p w14:paraId="48A00AFB" w14:textId="77777777" w:rsidR="001B475F" w:rsidRPr="00FA327B" w:rsidRDefault="001B475F" w:rsidP="00BD2B76">
      <w:pPr>
        <w:spacing w:line="600" w:lineRule="auto"/>
        <w:rPr>
          <w:sz w:val="20"/>
          <w:szCs w:val="20"/>
        </w:rPr>
      </w:pPr>
    </w:p>
    <w:p w14:paraId="3ED21BF2" w14:textId="77777777" w:rsidR="001B475F" w:rsidRPr="00FA327B" w:rsidRDefault="001B475F" w:rsidP="00BD2B76">
      <w:p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Every minigame</w:t>
      </w:r>
    </w:p>
    <w:p w14:paraId="1D86E7CF" w14:textId="77777777" w:rsidR="001B475F" w:rsidRPr="00FA327B" w:rsidRDefault="001B475F" w:rsidP="00BD2B76">
      <w:p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 xml:space="preserve">Minigames have max 3 tries </w:t>
      </w:r>
    </w:p>
    <w:p w14:paraId="5B77C252" w14:textId="77777777" w:rsidR="001B475F" w:rsidRPr="00FA327B" w:rsidRDefault="001B475F" w:rsidP="00BD2B76">
      <w:pPr>
        <w:spacing w:line="600" w:lineRule="auto"/>
        <w:rPr>
          <w:sz w:val="20"/>
          <w:szCs w:val="20"/>
        </w:rPr>
      </w:pPr>
    </w:p>
    <w:p w14:paraId="1C66A0A1" w14:textId="77777777" w:rsidR="001B475F" w:rsidRPr="00FA327B" w:rsidRDefault="001B475F" w:rsidP="00BD2B76">
      <w:pPr>
        <w:pStyle w:val="ListParagraph"/>
        <w:numPr>
          <w:ilvl w:val="0"/>
          <w:numId w:val="1"/>
        </w:numPr>
        <w:spacing w:line="600" w:lineRule="auto"/>
        <w:rPr>
          <w:sz w:val="20"/>
          <w:szCs w:val="20"/>
          <w:lang w:val="fr-FR"/>
        </w:rPr>
      </w:pPr>
      <w:r w:rsidRPr="00FA327B">
        <w:rPr>
          <w:sz w:val="20"/>
          <w:szCs w:val="20"/>
          <w:lang w:val="fr-FR"/>
        </w:rPr>
        <w:t>Start = popup = Xaidu preps you</w:t>
      </w:r>
    </w:p>
    <w:p w14:paraId="282CF5FD" w14:textId="77777777" w:rsidR="001B475F" w:rsidRPr="00FA327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We’ve got a live one on our hands! Get ready!</w:t>
      </w:r>
    </w:p>
    <w:p w14:paraId="5FE5B8E9" w14:textId="77777777" w:rsidR="001B475F" w:rsidRPr="00FA327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Reading his/her mind, his/her name is  _</w:t>
      </w:r>
    </w:p>
    <w:p w14:paraId="0AF39FDC" w14:textId="77777777" w:rsidR="001B475F" w:rsidRPr="00FA327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Beware of &lt;special attack&gt;  (eg. Mycovolence spores spray, Viridash heat, Tree root)</w:t>
      </w:r>
    </w:p>
    <w:p w14:paraId="3F486CE6" w14:textId="77777777" w:rsidR="001B475F" w:rsidRPr="00FA327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Enough of your contestant, lets analyse you!</w:t>
      </w:r>
    </w:p>
    <w:p w14:paraId="58869350" w14:textId="77777777" w:rsidR="001B475F" w:rsidRPr="00FA327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From the &lt;itemlist&gt; , your health is increased by X% of original (100)</w:t>
      </w:r>
    </w:p>
    <w:p w14:paraId="3DCE4326" w14:textId="77777777" w:rsidR="001B475F" w:rsidRPr="00FA327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Due to that slick weapon you’ve got, your damage is X% of original (bare hands)</w:t>
      </w:r>
    </w:p>
    <w:p w14:paraId="2CF2CF8A" w14:textId="77777777" w:rsidR="001B475F" w:rsidRPr="00FA327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What great luck! That &lt;special item&gt; will enable you to resist &lt;something something&gt;</w:t>
      </w:r>
    </w:p>
    <w:p w14:paraId="7A10A697" w14:textId="77777777" w:rsidR="001B475F" w:rsidRPr="00FA327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Your chance of winning is at X% (random 10%)</w:t>
      </w:r>
    </w:p>
    <w:p w14:paraId="6BD3D74E" w14:textId="77777777" w:rsidR="001B475F" w:rsidRPr="00FA327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Now go get him/her tiger!</w:t>
      </w:r>
    </w:p>
    <w:p w14:paraId="38F7AD45" w14:textId="77777777" w:rsidR="001B475F" w:rsidRPr="00FA327B" w:rsidRDefault="001B475F" w:rsidP="00BD2B76">
      <w:pPr>
        <w:pStyle w:val="ListParagraph"/>
        <w:numPr>
          <w:ilvl w:val="0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Gameplay</w:t>
      </w:r>
    </w:p>
    <w:p w14:paraId="10BEF321" w14:textId="77777777" w:rsidR="001B475F" w:rsidRPr="00FA327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Boss</w:t>
      </w:r>
    </w:p>
    <w:p w14:paraId="08820246" w14:textId="77777777" w:rsidR="001B475F" w:rsidRPr="00FA327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lastRenderedPageBreak/>
        <w:t>Has health too</w:t>
      </w:r>
    </w:p>
    <w:p w14:paraId="7E9DDD44" w14:textId="77777777" w:rsidR="001B475F" w:rsidRPr="00FA327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Trevil</w:t>
      </w:r>
    </w:p>
    <w:p w14:paraId="093E6F7E" w14:textId="77777777" w:rsidR="001B475F" w:rsidRPr="00FA327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top 2 thirds of the screen are covered in small versions of the evil tree (leftover resources)</w:t>
      </w:r>
    </w:p>
    <w:p w14:paraId="3B47FCEE" w14:textId="77777777" w:rsidR="001B475F" w:rsidRPr="00FA327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 xml:space="preserve">They slowly advance. You have to bash your way through them to get to the main tree. </w:t>
      </w:r>
    </w:p>
    <w:p w14:paraId="53BF0D3A" w14:textId="77777777" w:rsidR="001B475F" w:rsidRPr="00FA327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Just keep coming, speed up over time</w:t>
      </w:r>
    </w:p>
    <w:p w14:paraId="636B50F2" w14:textId="77777777" w:rsidR="001B475F" w:rsidRPr="00FA327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Make them 48x48</w:t>
      </w:r>
    </w:p>
    <w:p w14:paraId="270D3CD1" w14:textId="77777777" w:rsidR="001B475F" w:rsidRPr="00FA327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Model columns of them as stacks?</w:t>
      </w:r>
    </w:p>
    <w:p w14:paraId="41E2DCCA" w14:textId="77777777" w:rsidR="001B475F" w:rsidRPr="00FA327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Special = Root can push you back (represtned as dirt tiles pushing you)</w:t>
      </w:r>
    </w:p>
    <w:p w14:paraId="373D1A6F" w14:textId="77777777" w:rsidR="001B475F" w:rsidRPr="00FA327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Mycovolence</w:t>
      </w:r>
    </w:p>
    <w:p w14:paraId="3E2BE120" w14:textId="77777777" w:rsidR="001B475F" w:rsidRPr="00FA327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Gross bugs and worms comes from top center (leftover resources) (particle emitter??)</w:t>
      </w:r>
    </w:p>
    <w:p w14:paraId="3468696F" w14:textId="77777777" w:rsidR="001B475F" w:rsidRPr="00FA327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Touching them makes you lose health</w:t>
      </w:r>
    </w:p>
    <w:p w14:paraId="24A194E1" w14:textId="77777777" w:rsidR="001B475F" w:rsidRPr="00FA327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They can be killed</w:t>
      </w:r>
    </w:p>
    <w:p w14:paraId="65D92F23" w14:textId="77777777" w:rsidR="001B475F" w:rsidRPr="00FA327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 xml:space="preserve">Special = You lose health over time due to mushroom spores. Gas mask makes you immune </w:t>
      </w:r>
    </w:p>
    <w:p w14:paraId="57F242C8" w14:textId="77777777" w:rsidR="001B475F" w:rsidRPr="00FA327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Viridash</w:t>
      </w:r>
    </w:p>
    <w:p w14:paraId="03F8D02C" w14:textId="77777777" w:rsidR="001B475F" w:rsidRPr="00FA327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Stays in top right</w:t>
      </w:r>
    </w:p>
    <w:p w14:paraId="7B56CF78" w14:textId="77777777" w:rsidR="001B475F" w:rsidRPr="00FA327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Sprays fireballs over map</w:t>
      </w:r>
    </w:p>
    <w:p w14:paraId="4C62243B" w14:textId="77777777" w:rsidR="001B475F" w:rsidRPr="00FA327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Special Attack = heat very close to it makes you loose health</w:t>
      </w:r>
    </w:p>
    <w:p w14:paraId="6C14CC2A" w14:textId="77777777" w:rsidR="001B475F" w:rsidRPr="00FA327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Ship</w:t>
      </w:r>
    </w:p>
    <w:p w14:paraId="74E95433" w14:textId="77777777" w:rsidR="001B475F" w:rsidRPr="00FA327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Actual cannons surround you (leftover sprites)</w:t>
      </w:r>
    </w:p>
    <w:p w14:paraId="36502CED" w14:textId="77777777" w:rsidR="001B475F" w:rsidRPr="00FA327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Constantly shooting randomly</w:t>
      </w:r>
    </w:p>
    <w:p w14:paraId="3CD85870" w14:textId="77777777" w:rsidR="001B475F" w:rsidRPr="00FA327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Gunpowder barrels in croner</w:t>
      </w:r>
    </w:p>
    <w:p w14:paraId="52C5A072" w14:textId="77777777" w:rsidR="001B475F" w:rsidRPr="00FA327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You have to hit them and explode them to make nearby cannons disappear</w:t>
      </w:r>
    </w:p>
    <w:p w14:paraId="02A91481" w14:textId="77777777" w:rsidR="001B475F" w:rsidRPr="00FA327B" w:rsidRDefault="001B475F" w:rsidP="00BD2B76">
      <w:pPr>
        <w:pStyle w:val="ListParagraph"/>
        <w:numPr>
          <w:ilvl w:val="2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You win when you destroy them all</w:t>
      </w:r>
    </w:p>
    <w:p w14:paraId="2B84393C" w14:textId="77777777" w:rsidR="001B475F" w:rsidRPr="00FA327B" w:rsidRDefault="001B475F" w:rsidP="00BD2B76">
      <w:pPr>
        <w:pStyle w:val="ListParagraph"/>
        <w:numPr>
          <w:ilvl w:val="0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End =</w:t>
      </w:r>
    </w:p>
    <w:p w14:paraId="0A947843" w14:textId="77777777" w:rsidR="001B475F" w:rsidRPr="00FA327B" w:rsidRDefault="001B475F" w:rsidP="00BD2B76">
      <w:pPr>
        <w:pStyle w:val="ListParagraph"/>
        <w:numPr>
          <w:ilvl w:val="1"/>
          <w:numId w:val="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“Xaidu: Well done! You’ve defeated _. We’re getting closer to home!, just keep pressing on”</w:t>
      </w:r>
    </w:p>
    <w:p w14:paraId="2F102742" w14:textId="50404AC2" w:rsidR="00575C04" w:rsidRPr="00FA327B" w:rsidRDefault="00575C04" w:rsidP="00BD2B76">
      <w:pPr>
        <w:spacing w:line="600" w:lineRule="auto"/>
        <w:rPr>
          <w:sz w:val="20"/>
          <w:szCs w:val="20"/>
        </w:rPr>
      </w:pPr>
    </w:p>
    <w:p w14:paraId="182FC51F" w14:textId="77777777" w:rsidR="00A519F4" w:rsidRPr="00FA327B" w:rsidRDefault="00A519F4" w:rsidP="00BD2B76">
      <w:pPr>
        <w:spacing w:after="0" w:line="600" w:lineRule="auto"/>
        <w:rPr>
          <w:b/>
          <w:bCs/>
          <w:sz w:val="20"/>
          <w:szCs w:val="20"/>
        </w:rPr>
      </w:pPr>
    </w:p>
    <w:p w14:paraId="1E9505C2" w14:textId="77777777" w:rsidR="00E0705F" w:rsidRPr="00FA327B" w:rsidRDefault="00E0705F" w:rsidP="00BD2B76">
      <w:pPr>
        <w:spacing w:after="0" w:line="600" w:lineRule="auto"/>
        <w:rPr>
          <w:sz w:val="20"/>
          <w:szCs w:val="20"/>
        </w:rPr>
      </w:pPr>
    </w:p>
    <w:p w14:paraId="341D7CDE" w14:textId="77777777" w:rsidR="00AD67FA" w:rsidRPr="00FA327B" w:rsidRDefault="00AD67FA" w:rsidP="00BD2B76">
      <w:p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Prevent ship from disappearing!, only items should go</w:t>
      </w:r>
    </w:p>
    <w:p w14:paraId="00F896EA" w14:textId="7D0E9956" w:rsidR="00FB3CC8" w:rsidRPr="00FA327B" w:rsidRDefault="00FB3CC8" w:rsidP="00BD2B76">
      <w:pPr>
        <w:spacing w:after="0" w:line="600" w:lineRule="auto"/>
        <w:rPr>
          <w:sz w:val="20"/>
          <w:szCs w:val="20"/>
        </w:rPr>
      </w:pPr>
    </w:p>
    <w:p w14:paraId="05B8FF76" w14:textId="77777777" w:rsidR="001B475F" w:rsidRPr="00FA327B" w:rsidRDefault="001B475F" w:rsidP="00BD2B76">
      <w:pPr>
        <w:spacing w:after="0" w:line="600" w:lineRule="auto"/>
        <w:rPr>
          <w:sz w:val="20"/>
          <w:szCs w:val="20"/>
        </w:rPr>
      </w:pPr>
    </w:p>
    <w:p w14:paraId="3BD1874F" w14:textId="58EDE33D" w:rsidR="00FC4299" w:rsidRPr="00FA327B" w:rsidRDefault="00FC4299" w:rsidP="00BD2B76">
      <w:pPr>
        <w:spacing w:after="0" w:line="600" w:lineRule="auto"/>
        <w:rPr>
          <w:sz w:val="20"/>
          <w:szCs w:val="20"/>
        </w:rPr>
      </w:pPr>
    </w:p>
    <w:p w14:paraId="39338E1A" w14:textId="30C915E6" w:rsidR="00CF0035" w:rsidRPr="00FA327B" w:rsidRDefault="00CF0035" w:rsidP="00BD2B76">
      <w:pPr>
        <w:spacing w:after="0" w:line="600" w:lineRule="auto"/>
        <w:rPr>
          <w:b/>
          <w:bCs/>
          <w:sz w:val="20"/>
          <w:szCs w:val="20"/>
        </w:rPr>
      </w:pPr>
      <w:r w:rsidRPr="00FA327B">
        <w:rPr>
          <w:b/>
          <w:bCs/>
          <w:sz w:val="20"/>
          <w:szCs w:val="20"/>
        </w:rPr>
        <w:t>Save Game</w:t>
      </w:r>
    </w:p>
    <w:p w14:paraId="315579F4" w14:textId="7621BC7D" w:rsidR="008F23D5" w:rsidRPr="00FA327B" w:rsidRDefault="00573E30" w:rsidP="00BD2B76">
      <w:pPr>
        <w:pStyle w:val="ListParagraph"/>
        <w:numPr>
          <w:ilvl w:val="0"/>
          <w:numId w:val="9"/>
        </w:numPr>
        <w:spacing w:after="0"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 xml:space="preserve">Save inventory to file every time an item is found </w:t>
      </w:r>
      <w:r w:rsidR="008F23D5" w:rsidRPr="00FA327B">
        <w:rPr>
          <w:sz w:val="20"/>
          <w:szCs w:val="20"/>
        </w:rPr>
        <w:t>(Append)</w:t>
      </w:r>
    </w:p>
    <w:p w14:paraId="75B29CFE" w14:textId="19A2F4AD" w:rsidR="00E0705F" w:rsidRPr="00FA327B" w:rsidRDefault="00573E30" w:rsidP="00BD2B76">
      <w:pPr>
        <w:pStyle w:val="ListParagraph"/>
        <w:numPr>
          <w:ilvl w:val="0"/>
          <w:numId w:val="9"/>
        </w:numPr>
        <w:spacing w:after="0"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 xml:space="preserve">Just name converted to </w:t>
      </w:r>
      <w:r w:rsidR="00162F15" w:rsidRPr="00FA327B">
        <w:rPr>
          <w:sz w:val="20"/>
          <w:szCs w:val="20"/>
        </w:rPr>
        <w:t xml:space="preserve">( </w:t>
      </w:r>
      <w:r w:rsidRPr="00FA327B">
        <w:rPr>
          <w:sz w:val="20"/>
          <w:szCs w:val="20"/>
        </w:rPr>
        <w:t xml:space="preserve">ascii </w:t>
      </w:r>
      <w:r w:rsidR="00162F15" w:rsidRPr="00FA327B">
        <w:rPr>
          <w:sz w:val="20"/>
          <w:szCs w:val="20"/>
        </w:rPr>
        <w:t>+</w:t>
      </w:r>
      <w:r w:rsidRPr="00FA327B">
        <w:rPr>
          <w:sz w:val="20"/>
          <w:szCs w:val="20"/>
        </w:rPr>
        <w:t xml:space="preserve"> 3</w:t>
      </w:r>
      <w:r w:rsidR="00162F15" w:rsidRPr="00FA327B">
        <w:rPr>
          <w:sz w:val="20"/>
          <w:szCs w:val="20"/>
        </w:rPr>
        <w:t>)</w:t>
      </w:r>
      <w:r w:rsidRPr="00FA327B">
        <w:rPr>
          <w:sz w:val="20"/>
          <w:szCs w:val="20"/>
        </w:rPr>
        <w:t xml:space="preserve"> </w:t>
      </w:r>
      <w:r w:rsidR="00162F15" w:rsidRPr="00FA327B">
        <w:rPr>
          <w:sz w:val="20"/>
          <w:szCs w:val="20"/>
        </w:rPr>
        <w:t>*</w:t>
      </w:r>
      <w:r w:rsidRPr="00FA327B">
        <w:rPr>
          <w:sz w:val="20"/>
          <w:szCs w:val="20"/>
        </w:rPr>
        <w:t xml:space="preserve"> 6</w:t>
      </w:r>
      <w:r w:rsidR="00162F15" w:rsidRPr="00FA327B">
        <w:rPr>
          <w:sz w:val="20"/>
          <w:szCs w:val="20"/>
        </w:rPr>
        <w:t xml:space="preserve"> + 9</w:t>
      </w:r>
    </w:p>
    <w:p w14:paraId="1B915629" w14:textId="19A080E0" w:rsidR="00220D45" w:rsidRPr="00FA327B" w:rsidRDefault="00220D45" w:rsidP="00BD2B76">
      <w:pPr>
        <w:pStyle w:val="ListParagraph"/>
        <w:numPr>
          <w:ilvl w:val="0"/>
          <w:numId w:val="9"/>
        </w:numPr>
        <w:spacing w:after="0"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First</w:t>
      </w:r>
      <w:r w:rsidR="005C133C" w:rsidRPr="00FA327B">
        <w:rPr>
          <w:sz w:val="20"/>
          <w:szCs w:val="20"/>
        </w:rPr>
        <w:t xml:space="preserve"> save occurs on first pickup</w:t>
      </w:r>
    </w:p>
    <w:p w14:paraId="3FDD79F1" w14:textId="406DFEB2" w:rsidR="002E0AEF" w:rsidRPr="00FA327B" w:rsidRDefault="002E0AEF" w:rsidP="00BD2B76">
      <w:pPr>
        <w:pStyle w:val="ListParagraph"/>
        <w:numPr>
          <w:ilvl w:val="0"/>
          <w:numId w:val="9"/>
        </w:numPr>
        <w:spacing w:after="0"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 xml:space="preserve">MainMenu play button should be Continue if </w:t>
      </w:r>
      <w:r w:rsidR="00220D45" w:rsidRPr="00FA327B">
        <w:rPr>
          <w:sz w:val="20"/>
          <w:szCs w:val="20"/>
        </w:rPr>
        <w:t>items picked up</w:t>
      </w:r>
      <w:r w:rsidR="005C133C" w:rsidRPr="00FA327B">
        <w:rPr>
          <w:sz w:val="20"/>
          <w:szCs w:val="20"/>
        </w:rPr>
        <w:t xml:space="preserve"> in previous game</w:t>
      </w:r>
    </w:p>
    <w:p w14:paraId="0DCAEB7A" w14:textId="096B83BA" w:rsidR="002E0AEF" w:rsidRPr="00FA327B" w:rsidRDefault="002E0AEF" w:rsidP="00BD2B76">
      <w:pPr>
        <w:pStyle w:val="ListParagraph"/>
        <w:numPr>
          <w:ilvl w:val="0"/>
          <w:numId w:val="9"/>
        </w:numPr>
        <w:spacing w:after="0"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Will say cheater If item is not found</w:t>
      </w:r>
      <w:r w:rsidR="00220D45" w:rsidRPr="00FA327B">
        <w:rPr>
          <w:sz w:val="20"/>
          <w:szCs w:val="20"/>
        </w:rPr>
        <w:t xml:space="preserve"> (means numbers were edited)</w:t>
      </w:r>
    </w:p>
    <w:p w14:paraId="435AF43D" w14:textId="4EDEEB18" w:rsidR="00CF0035" w:rsidRPr="00FA327B" w:rsidRDefault="00CF0035" w:rsidP="00BD2B76">
      <w:pPr>
        <w:spacing w:after="0" w:line="600" w:lineRule="auto"/>
        <w:rPr>
          <w:sz w:val="20"/>
          <w:szCs w:val="20"/>
        </w:rPr>
      </w:pPr>
    </w:p>
    <w:p w14:paraId="64DEC3E9" w14:textId="77777777" w:rsidR="00575C04" w:rsidRPr="00FA327B" w:rsidRDefault="00575C04" w:rsidP="00BD2B76">
      <w:pPr>
        <w:spacing w:line="600" w:lineRule="auto"/>
        <w:rPr>
          <w:sz w:val="20"/>
          <w:szCs w:val="20"/>
        </w:rPr>
      </w:pPr>
    </w:p>
    <w:p w14:paraId="42D4C2C3" w14:textId="4EBF3BF2" w:rsidR="00864246" w:rsidRPr="00FA327B" w:rsidRDefault="00864246" w:rsidP="00BD2B76">
      <w:pPr>
        <w:spacing w:line="600" w:lineRule="auto"/>
        <w:rPr>
          <w:rStyle w:val="Hyperlink"/>
          <w:sz w:val="20"/>
          <w:szCs w:val="20"/>
        </w:rPr>
      </w:pPr>
    </w:p>
    <w:p w14:paraId="05E8FBAC" w14:textId="02965183" w:rsidR="00C22EC7" w:rsidRPr="00FA327B" w:rsidRDefault="007F3355" w:rsidP="00BD2B76">
      <w:p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Put two more items in magic area for minigame battles</w:t>
      </w:r>
    </w:p>
    <w:p w14:paraId="062530E2" w14:textId="717EB7B6" w:rsidR="00C41846" w:rsidRPr="00FA327B" w:rsidRDefault="00E659E8" w:rsidP="00BD2B76">
      <w:pPr>
        <w:spacing w:line="600" w:lineRule="auto"/>
        <w:rPr>
          <w:sz w:val="24"/>
          <w:szCs w:val="24"/>
        </w:rPr>
      </w:pPr>
      <w:r w:rsidRPr="00FA327B">
        <w:rPr>
          <w:sz w:val="24"/>
          <w:szCs w:val="24"/>
        </w:rPr>
        <w:t xml:space="preserve">AFTER GETTING GOLD = SPACE BATTLE (SIMILAR TO RIFT STATE) </w:t>
      </w:r>
      <w:r w:rsidR="00FC0D1B" w:rsidRPr="00FA327B">
        <w:rPr>
          <w:sz w:val="24"/>
          <w:szCs w:val="24"/>
        </w:rPr>
        <w:t xml:space="preserve">, Background is stars moving backward, The difficult process of death, Dodging symbols like knives, guns, big bullets, angry tiger faces,  glutton, sins, </w:t>
      </w:r>
    </w:p>
    <w:p w14:paraId="302293B7" w14:textId="77777777" w:rsidR="00B62359" w:rsidRPr="00FA327B" w:rsidRDefault="00B62359" w:rsidP="00BD2B76">
      <w:pPr>
        <w:pStyle w:val="ListParagraph"/>
        <w:spacing w:line="600" w:lineRule="auto"/>
        <w:rPr>
          <w:sz w:val="20"/>
          <w:szCs w:val="20"/>
        </w:rPr>
      </w:pPr>
    </w:p>
    <w:p w14:paraId="745F469F" w14:textId="1B085228" w:rsidR="00C41846" w:rsidRPr="00FA327B" w:rsidRDefault="00BB7FBD" w:rsidP="00BD2B76">
      <w:p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lastRenderedPageBreak/>
        <w:t>TOP RIGHT = DECREASING SCORE, HEALTH, ITEMS COLLECTED</w:t>
      </w:r>
    </w:p>
    <w:p w14:paraId="2CBEDAF6" w14:textId="0168ABA2" w:rsidR="00C41846" w:rsidRPr="00FA327B" w:rsidRDefault="00C41846" w:rsidP="00BD2B76">
      <w:pPr>
        <w:spacing w:line="600" w:lineRule="auto"/>
        <w:rPr>
          <w:b/>
          <w:bCs/>
          <w:sz w:val="20"/>
          <w:szCs w:val="20"/>
        </w:rPr>
      </w:pPr>
      <w:r w:rsidRPr="00FA327B">
        <w:rPr>
          <w:b/>
          <w:bCs/>
          <w:sz w:val="20"/>
          <w:szCs w:val="20"/>
        </w:rPr>
        <w:t>Score</w:t>
      </w:r>
    </w:p>
    <w:p w14:paraId="6C2290E6" w14:textId="31C16A69" w:rsidR="00C41846" w:rsidRPr="00FA327B" w:rsidRDefault="00B62359" w:rsidP="00BD2B76">
      <w:pPr>
        <w:pStyle w:val="ListParagraph"/>
        <w:numPr>
          <w:ilvl w:val="0"/>
          <w:numId w:val="1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 xml:space="preserve">GLoblas score timer </w:t>
      </w:r>
      <w:r w:rsidR="00C41846" w:rsidRPr="00FA327B">
        <w:rPr>
          <w:sz w:val="20"/>
          <w:szCs w:val="20"/>
        </w:rPr>
        <w:t>A “timer” goes during PLAY state and minigames</w:t>
      </w:r>
    </w:p>
    <w:p w14:paraId="641BFEF5" w14:textId="40DE1569" w:rsidR="008546CE" w:rsidRPr="00FA327B" w:rsidRDefault="008546CE" w:rsidP="00BD2B76">
      <w:pPr>
        <w:pStyle w:val="ListParagraph"/>
        <w:numPr>
          <w:ilvl w:val="0"/>
          <w:numId w:val="11"/>
        </w:num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USE LWGJL TIMER!  = Globa, update in play state + minigames only</w:t>
      </w:r>
    </w:p>
    <w:p w14:paraId="740637F3" w14:textId="71344CD4" w:rsidR="00C41846" w:rsidRPr="00FA327B" w:rsidRDefault="00B62359" w:rsidP="00BD2B76">
      <w:pPr>
        <w:pStyle w:val="ListParagraph"/>
        <w:numPr>
          <w:ilvl w:val="0"/>
          <w:numId w:val="11"/>
        </w:numPr>
        <w:spacing w:after="0"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Score = time used</w:t>
      </w:r>
    </w:p>
    <w:p w14:paraId="3454AA4F" w14:textId="77777777" w:rsidR="00B62359" w:rsidRPr="00FA327B" w:rsidRDefault="00B62359" w:rsidP="00BD2B76">
      <w:pPr>
        <w:spacing w:line="600" w:lineRule="auto"/>
        <w:rPr>
          <w:sz w:val="20"/>
          <w:szCs w:val="20"/>
        </w:rPr>
      </w:pPr>
    </w:p>
    <w:p w14:paraId="286889FD" w14:textId="39A88EDA" w:rsidR="005C01C7" w:rsidRPr="0000346B" w:rsidRDefault="00AF08B3" w:rsidP="00BD2B76">
      <w:pPr>
        <w:spacing w:line="600" w:lineRule="auto"/>
        <w:rPr>
          <w:sz w:val="32"/>
          <w:szCs w:val="32"/>
        </w:rPr>
      </w:pPr>
      <w:r w:rsidRPr="0000346B">
        <w:rPr>
          <w:sz w:val="32"/>
          <w:szCs w:val="32"/>
        </w:rPr>
        <w:t>Make all the improvements you can possibly make = final version</w:t>
      </w:r>
    </w:p>
    <w:p w14:paraId="381FF78B" w14:textId="77777777" w:rsidR="00640304" w:rsidRDefault="00640304" w:rsidP="00640304">
      <w:pPr>
        <w:spacing w:after="0" w:line="600" w:lineRule="auto"/>
        <w:rPr>
          <w:bCs/>
          <w:i/>
          <w:iCs/>
          <w:sz w:val="24"/>
          <w:szCs w:val="24"/>
        </w:rPr>
      </w:pPr>
      <w:r>
        <w:rPr>
          <w:bCs/>
          <w:i/>
          <w:iCs/>
          <w:sz w:val="24"/>
          <w:szCs w:val="24"/>
        </w:rPr>
        <w:t>Contact Uni cs students = for testing</w:t>
      </w:r>
    </w:p>
    <w:p w14:paraId="044FA4BA" w14:textId="03221A46" w:rsidR="00AF08B3" w:rsidRDefault="00AF08B3" w:rsidP="00BD2B76">
      <w:pPr>
        <w:spacing w:line="600" w:lineRule="auto"/>
        <w:rPr>
          <w:sz w:val="20"/>
          <w:szCs w:val="20"/>
        </w:rPr>
      </w:pPr>
    </w:p>
    <w:p w14:paraId="4E569771" w14:textId="77777777" w:rsidR="009A4117" w:rsidRPr="00FA327B" w:rsidRDefault="009A4117" w:rsidP="00BD2B76">
      <w:pPr>
        <w:spacing w:line="600" w:lineRule="auto"/>
        <w:rPr>
          <w:sz w:val="20"/>
          <w:szCs w:val="20"/>
        </w:rPr>
      </w:pPr>
    </w:p>
    <w:p w14:paraId="0EEA597A" w14:textId="18A48535" w:rsidR="006E6E0B" w:rsidRDefault="00502495" w:rsidP="00BD2B76">
      <w:pPr>
        <w:spacing w:line="600" w:lineRule="auto"/>
        <w:rPr>
          <w:sz w:val="20"/>
          <w:szCs w:val="20"/>
        </w:rPr>
      </w:pPr>
      <w:r>
        <w:rPr>
          <w:sz w:val="20"/>
          <w:szCs w:val="20"/>
        </w:rPr>
        <w:t>Do full test via Exe</w:t>
      </w:r>
    </w:p>
    <w:p w14:paraId="0EF5DABC" w14:textId="77777777" w:rsidR="009A4117" w:rsidRDefault="009A4117" w:rsidP="009A4117">
      <w:pPr>
        <w:spacing w:after="0" w:line="360" w:lineRule="auto"/>
        <w:rPr>
          <w:i/>
          <w:iCs/>
          <w:sz w:val="28"/>
          <w:szCs w:val="36"/>
        </w:rPr>
      </w:pPr>
      <w:r>
        <w:rPr>
          <w:bCs/>
          <w:i/>
          <w:iCs/>
          <w:sz w:val="24"/>
          <w:szCs w:val="24"/>
        </w:rPr>
        <w:t>Use free website/Github wiki in separate repo  to make documentation for game</w:t>
      </w:r>
    </w:p>
    <w:p w14:paraId="7A970709" w14:textId="77777777" w:rsidR="009A4117" w:rsidRPr="00FA327B" w:rsidRDefault="009A4117" w:rsidP="00BD2B76">
      <w:pPr>
        <w:spacing w:line="600" w:lineRule="auto"/>
        <w:rPr>
          <w:sz w:val="20"/>
          <w:szCs w:val="20"/>
        </w:rPr>
      </w:pPr>
    </w:p>
    <w:p w14:paraId="21D3B5CC" w14:textId="06C8BC5D" w:rsidR="005C01C7" w:rsidRDefault="005C01C7" w:rsidP="00BD2B76">
      <w:p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Deploy</w:t>
      </w:r>
    </w:p>
    <w:p w14:paraId="5DEEF1A8" w14:textId="77777777" w:rsidR="009A4117" w:rsidRDefault="009A4117" w:rsidP="00BD2B76">
      <w:pPr>
        <w:spacing w:line="600" w:lineRule="auto"/>
        <w:rPr>
          <w:sz w:val="20"/>
          <w:szCs w:val="20"/>
        </w:rPr>
      </w:pPr>
    </w:p>
    <w:p w14:paraId="6D29DA7B" w14:textId="5E635CC0" w:rsidR="00502495" w:rsidRPr="00FA327B" w:rsidRDefault="00502495" w:rsidP="00BD2B76">
      <w:p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>Remove message from how toplay on wiki</w:t>
      </w:r>
    </w:p>
    <w:p w14:paraId="5FEB93FE" w14:textId="6DFE8E65" w:rsidR="00D368B4" w:rsidRDefault="00D368B4" w:rsidP="00BD2B76">
      <w:pPr>
        <w:spacing w:line="600" w:lineRule="auto"/>
        <w:rPr>
          <w:sz w:val="20"/>
          <w:szCs w:val="20"/>
        </w:rPr>
      </w:pPr>
      <w:r w:rsidRPr="00FA327B">
        <w:rPr>
          <w:sz w:val="20"/>
          <w:szCs w:val="20"/>
        </w:rPr>
        <w:t xml:space="preserve">Do promotional video and upload to channel </w:t>
      </w:r>
    </w:p>
    <w:p w14:paraId="59A9AC01" w14:textId="6A0340E9" w:rsidR="0000346B" w:rsidRDefault="0000346B" w:rsidP="00BD2B76">
      <w:pPr>
        <w:spacing w:line="600" w:lineRule="auto"/>
        <w:rPr>
          <w:sz w:val="20"/>
          <w:szCs w:val="20"/>
        </w:rPr>
      </w:pPr>
      <w:r>
        <w:rPr>
          <w:sz w:val="20"/>
          <w:szCs w:val="20"/>
        </w:rPr>
        <w:t>Add to mini2dx showcase</w:t>
      </w:r>
    </w:p>
    <w:p w14:paraId="19DE272E" w14:textId="51963963" w:rsidR="0000346B" w:rsidRPr="00FA327B" w:rsidRDefault="0000346B" w:rsidP="00BD2B76">
      <w:pPr>
        <w:spacing w:line="600" w:lineRule="auto"/>
        <w:rPr>
          <w:sz w:val="20"/>
          <w:szCs w:val="20"/>
        </w:rPr>
      </w:pPr>
      <w:r>
        <w:rPr>
          <w:sz w:val="20"/>
          <w:szCs w:val="20"/>
        </w:rPr>
        <w:t>Improve based off suggestions = mini updates</w:t>
      </w:r>
    </w:p>
    <w:p w14:paraId="409EECDD" w14:textId="2BF1A271" w:rsidR="00BE35E7" w:rsidRPr="00FA327B" w:rsidRDefault="00BE35E7" w:rsidP="00BD2B76">
      <w:pPr>
        <w:spacing w:line="600" w:lineRule="auto"/>
        <w:rPr>
          <w:sz w:val="20"/>
          <w:szCs w:val="20"/>
        </w:rPr>
      </w:pPr>
    </w:p>
    <w:sectPr w:rsidR="00BE35E7" w:rsidRPr="00FA327B" w:rsidSect="00863717">
      <w:pgSz w:w="11340" w:h="3146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21220"/>
    <w:multiLevelType w:val="hybridMultilevel"/>
    <w:tmpl w:val="2280CC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ED5F0F"/>
    <w:multiLevelType w:val="hybridMultilevel"/>
    <w:tmpl w:val="A4526710"/>
    <w:lvl w:ilvl="0" w:tplc="BD12CB3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9626E"/>
    <w:multiLevelType w:val="hybridMultilevel"/>
    <w:tmpl w:val="AE4876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9D4E2B"/>
    <w:multiLevelType w:val="hybridMultilevel"/>
    <w:tmpl w:val="1BE473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BC6C81"/>
    <w:multiLevelType w:val="hybridMultilevel"/>
    <w:tmpl w:val="C512FA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596E13"/>
    <w:multiLevelType w:val="hybridMultilevel"/>
    <w:tmpl w:val="18B895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045246"/>
    <w:multiLevelType w:val="hybridMultilevel"/>
    <w:tmpl w:val="1E9239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EB7818"/>
    <w:multiLevelType w:val="hybridMultilevel"/>
    <w:tmpl w:val="D7266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FF3312"/>
    <w:multiLevelType w:val="hybridMultilevel"/>
    <w:tmpl w:val="15ACA4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D23B98"/>
    <w:multiLevelType w:val="hybridMultilevel"/>
    <w:tmpl w:val="E5B4D3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3F0244"/>
    <w:multiLevelType w:val="hybridMultilevel"/>
    <w:tmpl w:val="112AFD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B32618"/>
    <w:multiLevelType w:val="hybridMultilevel"/>
    <w:tmpl w:val="3BC8E1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D704E1"/>
    <w:multiLevelType w:val="hybridMultilevel"/>
    <w:tmpl w:val="D08898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CE5A55"/>
    <w:multiLevelType w:val="hybridMultilevel"/>
    <w:tmpl w:val="951E1A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B17203"/>
    <w:multiLevelType w:val="hybridMultilevel"/>
    <w:tmpl w:val="4882FA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445C43"/>
    <w:multiLevelType w:val="hybridMultilevel"/>
    <w:tmpl w:val="6A34EBD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B76E0A"/>
    <w:multiLevelType w:val="hybridMultilevel"/>
    <w:tmpl w:val="A06CD9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1E28F3"/>
    <w:multiLevelType w:val="hybridMultilevel"/>
    <w:tmpl w:val="6C2E93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73524E"/>
    <w:multiLevelType w:val="hybridMultilevel"/>
    <w:tmpl w:val="8E783A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CE792E"/>
    <w:multiLevelType w:val="hybridMultilevel"/>
    <w:tmpl w:val="5F1C31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6"/>
  </w:num>
  <w:num w:numId="3">
    <w:abstractNumId w:val="17"/>
  </w:num>
  <w:num w:numId="4">
    <w:abstractNumId w:val="3"/>
  </w:num>
  <w:num w:numId="5">
    <w:abstractNumId w:val="2"/>
  </w:num>
  <w:num w:numId="6">
    <w:abstractNumId w:val="8"/>
  </w:num>
  <w:num w:numId="7">
    <w:abstractNumId w:val="19"/>
  </w:num>
  <w:num w:numId="8">
    <w:abstractNumId w:val="11"/>
  </w:num>
  <w:num w:numId="9">
    <w:abstractNumId w:val="5"/>
  </w:num>
  <w:num w:numId="10">
    <w:abstractNumId w:val="4"/>
  </w:num>
  <w:num w:numId="11">
    <w:abstractNumId w:val="18"/>
  </w:num>
  <w:num w:numId="12">
    <w:abstractNumId w:val="14"/>
  </w:num>
  <w:num w:numId="13">
    <w:abstractNumId w:val="0"/>
  </w:num>
  <w:num w:numId="14">
    <w:abstractNumId w:val="9"/>
  </w:num>
  <w:num w:numId="15">
    <w:abstractNumId w:val="12"/>
  </w:num>
  <w:num w:numId="16">
    <w:abstractNumId w:val="6"/>
  </w:num>
  <w:num w:numId="17">
    <w:abstractNumId w:val="10"/>
  </w:num>
  <w:num w:numId="18">
    <w:abstractNumId w:val="15"/>
  </w:num>
  <w:num w:numId="19">
    <w:abstractNumId w:val="13"/>
  </w:num>
  <w:num w:numId="20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wNzExMDWzNLQ0MbRU0lEKTi0uzszPAykwqwUApOAc9iwAAAA="/>
  </w:docVars>
  <w:rsids>
    <w:rsidRoot w:val="00E27381"/>
    <w:rsid w:val="000018EF"/>
    <w:rsid w:val="0000346B"/>
    <w:rsid w:val="00003B0E"/>
    <w:rsid w:val="00003F1F"/>
    <w:rsid w:val="00006358"/>
    <w:rsid w:val="000128F4"/>
    <w:rsid w:val="000132D3"/>
    <w:rsid w:val="0001626B"/>
    <w:rsid w:val="0002202B"/>
    <w:rsid w:val="00022158"/>
    <w:rsid w:val="00023671"/>
    <w:rsid w:val="00024731"/>
    <w:rsid w:val="00026346"/>
    <w:rsid w:val="0002782B"/>
    <w:rsid w:val="00031E74"/>
    <w:rsid w:val="00034688"/>
    <w:rsid w:val="000349B5"/>
    <w:rsid w:val="00034FC8"/>
    <w:rsid w:val="00040573"/>
    <w:rsid w:val="00043A56"/>
    <w:rsid w:val="000458DF"/>
    <w:rsid w:val="00046349"/>
    <w:rsid w:val="00047C52"/>
    <w:rsid w:val="000564DB"/>
    <w:rsid w:val="000623E9"/>
    <w:rsid w:val="0006452E"/>
    <w:rsid w:val="000705A7"/>
    <w:rsid w:val="00070EC0"/>
    <w:rsid w:val="00073FCA"/>
    <w:rsid w:val="00076616"/>
    <w:rsid w:val="00082922"/>
    <w:rsid w:val="00082BCA"/>
    <w:rsid w:val="00084A3C"/>
    <w:rsid w:val="000941FD"/>
    <w:rsid w:val="000A2DF9"/>
    <w:rsid w:val="000A5434"/>
    <w:rsid w:val="000A545A"/>
    <w:rsid w:val="000A68E5"/>
    <w:rsid w:val="000B44F7"/>
    <w:rsid w:val="000C25B3"/>
    <w:rsid w:val="000C6D92"/>
    <w:rsid w:val="000D29E7"/>
    <w:rsid w:val="000D2D1A"/>
    <w:rsid w:val="000D34C7"/>
    <w:rsid w:val="000D3BB6"/>
    <w:rsid w:val="000E08C2"/>
    <w:rsid w:val="000E1FA7"/>
    <w:rsid w:val="000E2F10"/>
    <w:rsid w:val="000E7423"/>
    <w:rsid w:val="000F3265"/>
    <w:rsid w:val="000F3976"/>
    <w:rsid w:val="000F4CFF"/>
    <w:rsid w:val="000F4ED0"/>
    <w:rsid w:val="000F513E"/>
    <w:rsid w:val="000F621B"/>
    <w:rsid w:val="00101AE7"/>
    <w:rsid w:val="00102C87"/>
    <w:rsid w:val="00102C99"/>
    <w:rsid w:val="00104803"/>
    <w:rsid w:val="00105587"/>
    <w:rsid w:val="00106396"/>
    <w:rsid w:val="001072BC"/>
    <w:rsid w:val="00115BD9"/>
    <w:rsid w:val="00125F60"/>
    <w:rsid w:val="0013135A"/>
    <w:rsid w:val="0013291D"/>
    <w:rsid w:val="0013292F"/>
    <w:rsid w:val="00141847"/>
    <w:rsid w:val="00141999"/>
    <w:rsid w:val="001465C1"/>
    <w:rsid w:val="00154ACB"/>
    <w:rsid w:val="00156478"/>
    <w:rsid w:val="0016057E"/>
    <w:rsid w:val="00162194"/>
    <w:rsid w:val="00162F15"/>
    <w:rsid w:val="00165121"/>
    <w:rsid w:val="00173DCF"/>
    <w:rsid w:val="00176935"/>
    <w:rsid w:val="00177F48"/>
    <w:rsid w:val="001802CA"/>
    <w:rsid w:val="0018108C"/>
    <w:rsid w:val="00182F07"/>
    <w:rsid w:val="00183FA8"/>
    <w:rsid w:val="001851E2"/>
    <w:rsid w:val="00185838"/>
    <w:rsid w:val="0018751B"/>
    <w:rsid w:val="0019218D"/>
    <w:rsid w:val="001927FF"/>
    <w:rsid w:val="00194909"/>
    <w:rsid w:val="00195B67"/>
    <w:rsid w:val="001974CA"/>
    <w:rsid w:val="00197C81"/>
    <w:rsid w:val="001A0CF5"/>
    <w:rsid w:val="001A115C"/>
    <w:rsid w:val="001A68B0"/>
    <w:rsid w:val="001A6C57"/>
    <w:rsid w:val="001A7D8C"/>
    <w:rsid w:val="001A7F55"/>
    <w:rsid w:val="001B2811"/>
    <w:rsid w:val="001B2E18"/>
    <w:rsid w:val="001B475F"/>
    <w:rsid w:val="001B522D"/>
    <w:rsid w:val="001C728F"/>
    <w:rsid w:val="001D0A13"/>
    <w:rsid w:val="001D1A76"/>
    <w:rsid w:val="001D3256"/>
    <w:rsid w:val="001D5011"/>
    <w:rsid w:val="001D57F0"/>
    <w:rsid w:val="001E1250"/>
    <w:rsid w:val="001E252E"/>
    <w:rsid w:val="001E6473"/>
    <w:rsid w:val="001E744B"/>
    <w:rsid w:val="001F1AB7"/>
    <w:rsid w:val="0020490F"/>
    <w:rsid w:val="00220334"/>
    <w:rsid w:val="002207C2"/>
    <w:rsid w:val="00220D45"/>
    <w:rsid w:val="002229D3"/>
    <w:rsid w:val="00223612"/>
    <w:rsid w:val="00227F12"/>
    <w:rsid w:val="002301AD"/>
    <w:rsid w:val="002301E3"/>
    <w:rsid w:val="0023085D"/>
    <w:rsid w:val="00236374"/>
    <w:rsid w:val="00244B4C"/>
    <w:rsid w:val="0024718B"/>
    <w:rsid w:val="0025016D"/>
    <w:rsid w:val="002537D4"/>
    <w:rsid w:val="00253B57"/>
    <w:rsid w:val="0025492F"/>
    <w:rsid w:val="0025663E"/>
    <w:rsid w:val="00256C4B"/>
    <w:rsid w:val="0026319A"/>
    <w:rsid w:val="00265BA5"/>
    <w:rsid w:val="002715AB"/>
    <w:rsid w:val="00271FA3"/>
    <w:rsid w:val="00281CF2"/>
    <w:rsid w:val="00284BED"/>
    <w:rsid w:val="00290FFF"/>
    <w:rsid w:val="002914C1"/>
    <w:rsid w:val="002925CA"/>
    <w:rsid w:val="00292F53"/>
    <w:rsid w:val="0029685F"/>
    <w:rsid w:val="002A1EC4"/>
    <w:rsid w:val="002A2D57"/>
    <w:rsid w:val="002A4E15"/>
    <w:rsid w:val="002A6A24"/>
    <w:rsid w:val="002B0095"/>
    <w:rsid w:val="002B270B"/>
    <w:rsid w:val="002B40B5"/>
    <w:rsid w:val="002B5626"/>
    <w:rsid w:val="002C1E8B"/>
    <w:rsid w:val="002C33A1"/>
    <w:rsid w:val="002D07C1"/>
    <w:rsid w:val="002D1B9C"/>
    <w:rsid w:val="002D2E5F"/>
    <w:rsid w:val="002D4D67"/>
    <w:rsid w:val="002D51B0"/>
    <w:rsid w:val="002D6C29"/>
    <w:rsid w:val="002D7D2E"/>
    <w:rsid w:val="002E0610"/>
    <w:rsid w:val="002E0AEF"/>
    <w:rsid w:val="002E1722"/>
    <w:rsid w:val="002E7871"/>
    <w:rsid w:val="002F1C76"/>
    <w:rsid w:val="00303DA1"/>
    <w:rsid w:val="00305BF4"/>
    <w:rsid w:val="00311350"/>
    <w:rsid w:val="00313FC2"/>
    <w:rsid w:val="00320CB8"/>
    <w:rsid w:val="003260CF"/>
    <w:rsid w:val="00331D02"/>
    <w:rsid w:val="00332210"/>
    <w:rsid w:val="00332BE2"/>
    <w:rsid w:val="00336339"/>
    <w:rsid w:val="00341E21"/>
    <w:rsid w:val="00342856"/>
    <w:rsid w:val="00344898"/>
    <w:rsid w:val="003465F0"/>
    <w:rsid w:val="00346609"/>
    <w:rsid w:val="00347D02"/>
    <w:rsid w:val="00360EB1"/>
    <w:rsid w:val="00361D78"/>
    <w:rsid w:val="00365D02"/>
    <w:rsid w:val="00370920"/>
    <w:rsid w:val="00373CC5"/>
    <w:rsid w:val="00377D8F"/>
    <w:rsid w:val="003807C9"/>
    <w:rsid w:val="00380D27"/>
    <w:rsid w:val="00386E8E"/>
    <w:rsid w:val="00392087"/>
    <w:rsid w:val="00394CFF"/>
    <w:rsid w:val="003A4780"/>
    <w:rsid w:val="003A61D9"/>
    <w:rsid w:val="003C1806"/>
    <w:rsid w:val="003C23FC"/>
    <w:rsid w:val="003C4773"/>
    <w:rsid w:val="003C6C71"/>
    <w:rsid w:val="003D1994"/>
    <w:rsid w:val="003D37AD"/>
    <w:rsid w:val="003D4D50"/>
    <w:rsid w:val="003E40F4"/>
    <w:rsid w:val="003E4225"/>
    <w:rsid w:val="003E4560"/>
    <w:rsid w:val="003E740B"/>
    <w:rsid w:val="003F4381"/>
    <w:rsid w:val="003F466E"/>
    <w:rsid w:val="003F6EBB"/>
    <w:rsid w:val="00403186"/>
    <w:rsid w:val="00403BAB"/>
    <w:rsid w:val="00404E3D"/>
    <w:rsid w:val="004056C7"/>
    <w:rsid w:val="00413D09"/>
    <w:rsid w:val="00414320"/>
    <w:rsid w:val="00423806"/>
    <w:rsid w:val="00423BDE"/>
    <w:rsid w:val="00424549"/>
    <w:rsid w:val="0042481C"/>
    <w:rsid w:val="00425221"/>
    <w:rsid w:val="00425238"/>
    <w:rsid w:val="004264B0"/>
    <w:rsid w:val="00427E69"/>
    <w:rsid w:val="00445102"/>
    <w:rsid w:val="0044589C"/>
    <w:rsid w:val="004476AE"/>
    <w:rsid w:val="00451B41"/>
    <w:rsid w:val="00452293"/>
    <w:rsid w:val="00453154"/>
    <w:rsid w:val="004562A3"/>
    <w:rsid w:val="004601FD"/>
    <w:rsid w:val="00462F98"/>
    <w:rsid w:val="004645B6"/>
    <w:rsid w:val="00467ED4"/>
    <w:rsid w:val="004712D8"/>
    <w:rsid w:val="00474651"/>
    <w:rsid w:val="0048284E"/>
    <w:rsid w:val="00490692"/>
    <w:rsid w:val="0049184A"/>
    <w:rsid w:val="004957FA"/>
    <w:rsid w:val="004A344C"/>
    <w:rsid w:val="004A3D9E"/>
    <w:rsid w:val="004A7D67"/>
    <w:rsid w:val="004B6FB9"/>
    <w:rsid w:val="004C170E"/>
    <w:rsid w:val="004C6778"/>
    <w:rsid w:val="004D079E"/>
    <w:rsid w:val="004D287D"/>
    <w:rsid w:val="004D7998"/>
    <w:rsid w:val="004E1E0F"/>
    <w:rsid w:val="004E6361"/>
    <w:rsid w:val="004F1259"/>
    <w:rsid w:val="004F2401"/>
    <w:rsid w:val="004F4160"/>
    <w:rsid w:val="004F69C0"/>
    <w:rsid w:val="00500758"/>
    <w:rsid w:val="00502495"/>
    <w:rsid w:val="005125E1"/>
    <w:rsid w:val="00513420"/>
    <w:rsid w:val="005248AF"/>
    <w:rsid w:val="00530A57"/>
    <w:rsid w:val="0054053B"/>
    <w:rsid w:val="00541BD6"/>
    <w:rsid w:val="00551942"/>
    <w:rsid w:val="00554AE8"/>
    <w:rsid w:val="0055679B"/>
    <w:rsid w:val="00560252"/>
    <w:rsid w:val="0056103E"/>
    <w:rsid w:val="005612B8"/>
    <w:rsid w:val="005656CB"/>
    <w:rsid w:val="00570633"/>
    <w:rsid w:val="00573E30"/>
    <w:rsid w:val="00575C04"/>
    <w:rsid w:val="00577750"/>
    <w:rsid w:val="00580641"/>
    <w:rsid w:val="00584028"/>
    <w:rsid w:val="00590730"/>
    <w:rsid w:val="005908C8"/>
    <w:rsid w:val="00597AAE"/>
    <w:rsid w:val="005A0A97"/>
    <w:rsid w:val="005A0FE8"/>
    <w:rsid w:val="005A39CA"/>
    <w:rsid w:val="005A638C"/>
    <w:rsid w:val="005A6F09"/>
    <w:rsid w:val="005B0959"/>
    <w:rsid w:val="005B293E"/>
    <w:rsid w:val="005B2E67"/>
    <w:rsid w:val="005B7F5E"/>
    <w:rsid w:val="005C01C7"/>
    <w:rsid w:val="005C0767"/>
    <w:rsid w:val="005C133C"/>
    <w:rsid w:val="005C1383"/>
    <w:rsid w:val="005C22A8"/>
    <w:rsid w:val="005C2B93"/>
    <w:rsid w:val="005C4CA1"/>
    <w:rsid w:val="005D0E99"/>
    <w:rsid w:val="005D32A6"/>
    <w:rsid w:val="005E447F"/>
    <w:rsid w:val="005E462A"/>
    <w:rsid w:val="005E58BF"/>
    <w:rsid w:val="005E7430"/>
    <w:rsid w:val="005F0D75"/>
    <w:rsid w:val="005F3145"/>
    <w:rsid w:val="005F6D13"/>
    <w:rsid w:val="005F7495"/>
    <w:rsid w:val="00604FF9"/>
    <w:rsid w:val="00613BD2"/>
    <w:rsid w:val="00617CD3"/>
    <w:rsid w:val="00622B2B"/>
    <w:rsid w:val="006234DC"/>
    <w:rsid w:val="00627169"/>
    <w:rsid w:val="00640304"/>
    <w:rsid w:val="0064443A"/>
    <w:rsid w:val="0064655C"/>
    <w:rsid w:val="00646DDA"/>
    <w:rsid w:val="00661E47"/>
    <w:rsid w:val="006622E6"/>
    <w:rsid w:val="00664582"/>
    <w:rsid w:val="0066745C"/>
    <w:rsid w:val="00671B91"/>
    <w:rsid w:val="00672497"/>
    <w:rsid w:val="0068266F"/>
    <w:rsid w:val="00686B4F"/>
    <w:rsid w:val="00690170"/>
    <w:rsid w:val="0069058D"/>
    <w:rsid w:val="00694751"/>
    <w:rsid w:val="00697F46"/>
    <w:rsid w:val="006A02FA"/>
    <w:rsid w:val="006A050F"/>
    <w:rsid w:val="006A13B3"/>
    <w:rsid w:val="006A20DA"/>
    <w:rsid w:val="006B1F6D"/>
    <w:rsid w:val="006B35E6"/>
    <w:rsid w:val="006B3DB7"/>
    <w:rsid w:val="006B4576"/>
    <w:rsid w:val="006B4C53"/>
    <w:rsid w:val="006B7DD9"/>
    <w:rsid w:val="006C0141"/>
    <w:rsid w:val="006C66F9"/>
    <w:rsid w:val="006D55D4"/>
    <w:rsid w:val="006E19DA"/>
    <w:rsid w:val="006E2375"/>
    <w:rsid w:val="006E27DB"/>
    <w:rsid w:val="006E31BC"/>
    <w:rsid w:val="006E4223"/>
    <w:rsid w:val="006E5534"/>
    <w:rsid w:val="006E6BE1"/>
    <w:rsid w:val="006E6E0B"/>
    <w:rsid w:val="006F0632"/>
    <w:rsid w:val="006F28A2"/>
    <w:rsid w:val="006F5410"/>
    <w:rsid w:val="006F54B9"/>
    <w:rsid w:val="00701985"/>
    <w:rsid w:val="0070769C"/>
    <w:rsid w:val="00716D77"/>
    <w:rsid w:val="007170FB"/>
    <w:rsid w:val="00725E52"/>
    <w:rsid w:val="0073366B"/>
    <w:rsid w:val="00737054"/>
    <w:rsid w:val="00737BCA"/>
    <w:rsid w:val="00742144"/>
    <w:rsid w:val="00743786"/>
    <w:rsid w:val="0075440B"/>
    <w:rsid w:val="00755EE6"/>
    <w:rsid w:val="007569CA"/>
    <w:rsid w:val="00756B77"/>
    <w:rsid w:val="0076038A"/>
    <w:rsid w:val="007636EC"/>
    <w:rsid w:val="007665CE"/>
    <w:rsid w:val="007715FB"/>
    <w:rsid w:val="0077222E"/>
    <w:rsid w:val="00773CD7"/>
    <w:rsid w:val="00774EE1"/>
    <w:rsid w:val="00777F47"/>
    <w:rsid w:val="0078178D"/>
    <w:rsid w:val="0078248B"/>
    <w:rsid w:val="00784277"/>
    <w:rsid w:val="00786533"/>
    <w:rsid w:val="00790C4C"/>
    <w:rsid w:val="00791156"/>
    <w:rsid w:val="0079384C"/>
    <w:rsid w:val="007C4101"/>
    <w:rsid w:val="007C7164"/>
    <w:rsid w:val="007D0C36"/>
    <w:rsid w:val="007D4832"/>
    <w:rsid w:val="007D62C1"/>
    <w:rsid w:val="007E0A5B"/>
    <w:rsid w:val="007E12B7"/>
    <w:rsid w:val="007E143C"/>
    <w:rsid w:val="007E1AE6"/>
    <w:rsid w:val="007E7F0B"/>
    <w:rsid w:val="007F1E66"/>
    <w:rsid w:val="007F3355"/>
    <w:rsid w:val="007F587C"/>
    <w:rsid w:val="007F5885"/>
    <w:rsid w:val="00803432"/>
    <w:rsid w:val="008062E9"/>
    <w:rsid w:val="008147DB"/>
    <w:rsid w:val="00815D20"/>
    <w:rsid w:val="00820E18"/>
    <w:rsid w:val="00820FAF"/>
    <w:rsid w:val="0083050D"/>
    <w:rsid w:val="008307B1"/>
    <w:rsid w:val="00830C69"/>
    <w:rsid w:val="00835BCD"/>
    <w:rsid w:val="00845F93"/>
    <w:rsid w:val="008466BE"/>
    <w:rsid w:val="00850473"/>
    <w:rsid w:val="0085296B"/>
    <w:rsid w:val="008546CE"/>
    <w:rsid w:val="00857453"/>
    <w:rsid w:val="00862DE9"/>
    <w:rsid w:val="00863623"/>
    <w:rsid w:val="00863717"/>
    <w:rsid w:val="00864246"/>
    <w:rsid w:val="0087151A"/>
    <w:rsid w:val="00871939"/>
    <w:rsid w:val="00872782"/>
    <w:rsid w:val="00874AD8"/>
    <w:rsid w:val="00874CD8"/>
    <w:rsid w:val="0087699E"/>
    <w:rsid w:val="00877789"/>
    <w:rsid w:val="00880013"/>
    <w:rsid w:val="008822FA"/>
    <w:rsid w:val="008824BD"/>
    <w:rsid w:val="00884A0E"/>
    <w:rsid w:val="00886736"/>
    <w:rsid w:val="0089126B"/>
    <w:rsid w:val="00892903"/>
    <w:rsid w:val="008A2785"/>
    <w:rsid w:val="008B053F"/>
    <w:rsid w:val="008B5F4D"/>
    <w:rsid w:val="008C0F46"/>
    <w:rsid w:val="008C1255"/>
    <w:rsid w:val="008C6D3B"/>
    <w:rsid w:val="008D066C"/>
    <w:rsid w:val="008D0B60"/>
    <w:rsid w:val="008D292C"/>
    <w:rsid w:val="008D2DBE"/>
    <w:rsid w:val="008D4897"/>
    <w:rsid w:val="008D6B7C"/>
    <w:rsid w:val="008E2CAC"/>
    <w:rsid w:val="008E5009"/>
    <w:rsid w:val="008F070C"/>
    <w:rsid w:val="008F1903"/>
    <w:rsid w:val="008F1B61"/>
    <w:rsid w:val="008F23D5"/>
    <w:rsid w:val="008F2ABF"/>
    <w:rsid w:val="008F41AE"/>
    <w:rsid w:val="008F5BDC"/>
    <w:rsid w:val="008F62C7"/>
    <w:rsid w:val="008F6A44"/>
    <w:rsid w:val="008F6BE4"/>
    <w:rsid w:val="008F7715"/>
    <w:rsid w:val="00906088"/>
    <w:rsid w:val="00907439"/>
    <w:rsid w:val="00911708"/>
    <w:rsid w:val="0091277C"/>
    <w:rsid w:val="00914BA2"/>
    <w:rsid w:val="009155A3"/>
    <w:rsid w:val="00915F92"/>
    <w:rsid w:val="00917493"/>
    <w:rsid w:val="00920FB9"/>
    <w:rsid w:val="00926CC8"/>
    <w:rsid w:val="00927AC7"/>
    <w:rsid w:val="0093024D"/>
    <w:rsid w:val="009310E4"/>
    <w:rsid w:val="00933A6E"/>
    <w:rsid w:val="00937F55"/>
    <w:rsid w:val="00941BE2"/>
    <w:rsid w:val="00942165"/>
    <w:rsid w:val="00947334"/>
    <w:rsid w:val="00951E10"/>
    <w:rsid w:val="00956309"/>
    <w:rsid w:val="00960AF7"/>
    <w:rsid w:val="009619C0"/>
    <w:rsid w:val="0096402F"/>
    <w:rsid w:val="00983A9A"/>
    <w:rsid w:val="00984CC1"/>
    <w:rsid w:val="0098513A"/>
    <w:rsid w:val="00985F49"/>
    <w:rsid w:val="00986268"/>
    <w:rsid w:val="00986A63"/>
    <w:rsid w:val="009A4117"/>
    <w:rsid w:val="009B269C"/>
    <w:rsid w:val="009B4A31"/>
    <w:rsid w:val="009B4EE1"/>
    <w:rsid w:val="009C1E75"/>
    <w:rsid w:val="009C74BF"/>
    <w:rsid w:val="009D065C"/>
    <w:rsid w:val="009D3178"/>
    <w:rsid w:val="009D4E12"/>
    <w:rsid w:val="009D4E56"/>
    <w:rsid w:val="009D689C"/>
    <w:rsid w:val="009D75DC"/>
    <w:rsid w:val="009E0CDC"/>
    <w:rsid w:val="009E1ADE"/>
    <w:rsid w:val="009F03DC"/>
    <w:rsid w:val="009F1397"/>
    <w:rsid w:val="009F1DD6"/>
    <w:rsid w:val="009F4A87"/>
    <w:rsid w:val="009F7B67"/>
    <w:rsid w:val="00A00C27"/>
    <w:rsid w:val="00A01ED5"/>
    <w:rsid w:val="00A02027"/>
    <w:rsid w:val="00A06925"/>
    <w:rsid w:val="00A074D7"/>
    <w:rsid w:val="00A11AAF"/>
    <w:rsid w:val="00A14563"/>
    <w:rsid w:val="00A178A7"/>
    <w:rsid w:val="00A2014A"/>
    <w:rsid w:val="00A20323"/>
    <w:rsid w:val="00A204DF"/>
    <w:rsid w:val="00A209E9"/>
    <w:rsid w:val="00A20BF6"/>
    <w:rsid w:val="00A2338D"/>
    <w:rsid w:val="00A25297"/>
    <w:rsid w:val="00A3044D"/>
    <w:rsid w:val="00A30B8A"/>
    <w:rsid w:val="00A358CA"/>
    <w:rsid w:val="00A35BC6"/>
    <w:rsid w:val="00A41357"/>
    <w:rsid w:val="00A4616C"/>
    <w:rsid w:val="00A471FB"/>
    <w:rsid w:val="00A519F4"/>
    <w:rsid w:val="00A54EFF"/>
    <w:rsid w:val="00A57A51"/>
    <w:rsid w:val="00A61A03"/>
    <w:rsid w:val="00A64B98"/>
    <w:rsid w:val="00A6529A"/>
    <w:rsid w:val="00A659A4"/>
    <w:rsid w:val="00A671B3"/>
    <w:rsid w:val="00A7136E"/>
    <w:rsid w:val="00A732B5"/>
    <w:rsid w:val="00A73DA3"/>
    <w:rsid w:val="00A7442F"/>
    <w:rsid w:val="00A74A75"/>
    <w:rsid w:val="00A74BDC"/>
    <w:rsid w:val="00A7620E"/>
    <w:rsid w:val="00A8740B"/>
    <w:rsid w:val="00A8752F"/>
    <w:rsid w:val="00A90E50"/>
    <w:rsid w:val="00A940D7"/>
    <w:rsid w:val="00A94D83"/>
    <w:rsid w:val="00AA11A3"/>
    <w:rsid w:val="00AA24E7"/>
    <w:rsid w:val="00AA4402"/>
    <w:rsid w:val="00AB1F99"/>
    <w:rsid w:val="00AC0A5A"/>
    <w:rsid w:val="00AC4F8B"/>
    <w:rsid w:val="00AC5E92"/>
    <w:rsid w:val="00AD2A11"/>
    <w:rsid w:val="00AD350F"/>
    <w:rsid w:val="00AD5D3F"/>
    <w:rsid w:val="00AD67FA"/>
    <w:rsid w:val="00AE646B"/>
    <w:rsid w:val="00AF08B3"/>
    <w:rsid w:val="00AF2BD3"/>
    <w:rsid w:val="00B10650"/>
    <w:rsid w:val="00B20661"/>
    <w:rsid w:val="00B21E05"/>
    <w:rsid w:val="00B252C6"/>
    <w:rsid w:val="00B25452"/>
    <w:rsid w:val="00B31625"/>
    <w:rsid w:val="00B323E3"/>
    <w:rsid w:val="00B35FFA"/>
    <w:rsid w:val="00B43F31"/>
    <w:rsid w:val="00B477C5"/>
    <w:rsid w:val="00B47C3B"/>
    <w:rsid w:val="00B50C41"/>
    <w:rsid w:val="00B54E35"/>
    <w:rsid w:val="00B607F5"/>
    <w:rsid w:val="00B60F19"/>
    <w:rsid w:val="00B62359"/>
    <w:rsid w:val="00B638A7"/>
    <w:rsid w:val="00B71A58"/>
    <w:rsid w:val="00B72484"/>
    <w:rsid w:val="00B80F3F"/>
    <w:rsid w:val="00B8237D"/>
    <w:rsid w:val="00B95006"/>
    <w:rsid w:val="00BA5173"/>
    <w:rsid w:val="00BA7BAC"/>
    <w:rsid w:val="00BA7E55"/>
    <w:rsid w:val="00BB4FC6"/>
    <w:rsid w:val="00BB7FBD"/>
    <w:rsid w:val="00BC2B00"/>
    <w:rsid w:val="00BC7A22"/>
    <w:rsid w:val="00BD1C96"/>
    <w:rsid w:val="00BD2B76"/>
    <w:rsid w:val="00BE35E7"/>
    <w:rsid w:val="00BE7F06"/>
    <w:rsid w:val="00BF23FD"/>
    <w:rsid w:val="00BF79E4"/>
    <w:rsid w:val="00C021C3"/>
    <w:rsid w:val="00C05C99"/>
    <w:rsid w:val="00C14BC4"/>
    <w:rsid w:val="00C22B37"/>
    <w:rsid w:val="00C22EC7"/>
    <w:rsid w:val="00C25A80"/>
    <w:rsid w:val="00C2650F"/>
    <w:rsid w:val="00C265E8"/>
    <w:rsid w:val="00C27E26"/>
    <w:rsid w:val="00C303FB"/>
    <w:rsid w:val="00C31475"/>
    <w:rsid w:val="00C31C16"/>
    <w:rsid w:val="00C3765C"/>
    <w:rsid w:val="00C41846"/>
    <w:rsid w:val="00C41A31"/>
    <w:rsid w:val="00C421F4"/>
    <w:rsid w:val="00C43B30"/>
    <w:rsid w:val="00C4589B"/>
    <w:rsid w:val="00C500A5"/>
    <w:rsid w:val="00C565F4"/>
    <w:rsid w:val="00C567C4"/>
    <w:rsid w:val="00C62B49"/>
    <w:rsid w:val="00C62F85"/>
    <w:rsid w:val="00C6699F"/>
    <w:rsid w:val="00C70004"/>
    <w:rsid w:val="00C71AA6"/>
    <w:rsid w:val="00C72CDC"/>
    <w:rsid w:val="00C7310A"/>
    <w:rsid w:val="00C73C20"/>
    <w:rsid w:val="00C80A8D"/>
    <w:rsid w:val="00C826AE"/>
    <w:rsid w:val="00C85289"/>
    <w:rsid w:val="00C85CA8"/>
    <w:rsid w:val="00C869DF"/>
    <w:rsid w:val="00C94DB0"/>
    <w:rsid w:val="00C95DDC"/>
    <w:rsid w:val="00C96474"/>
    <w:rsid w:val="00C97A70"/>
    <w:rsid w:val="00CA2B19"/>
    <w:rsid w:val="00CB48FE"/>
    <w:rsid w:val="00CC0FC6"/>
    <w:rsid w:val="00CC23BF"/>
    <w:rsid w:val="00CC4E30"/>
    <w:rsid w:val="00CC68D9"/>
    <w:rsid w:val="00CC75AF"/>
    <w:rsid w:val="00CD071B"/>
    <w:rsid w:val="00CD2DDF"/>
    <w:rsid w:val="00CD5CDD"/>
    <w:rsid w:val="00CD6AE4"/>
    <w:rsid w:val="00CD7E31"/>
    <w:rsid w:val="00CE18FC"/>
    <w:rsid w:val="00CE62DA"/>
    <w:rsid w:val="00CF0035"/>
    <w:rsid w:val="00CF489C"/>
    <w:rsid w:val="00D03A38"/>
    <w:rsid w:val="00D14122"/>
    <w:rsid w:val="00D1433D"/>
    <w:rsid w:val="00D15DE1"/>
    <w:rsid w:val="00D368B4"/>
    <w:rsid w:val="00D42A68"/>
    <w:rsid w:val="00D47C4D"/>
    <w:rsid w:val="00D6239F"/>
    <w:rsid w:val="00D630AB"/>
    <w:rsid w:val="00D6534E"/>
    <w:rsid w:val="00D65FC8"/>
    <w:rsid w:val="00D66C0F"/>
    <w:rsid w:val="00D72160"/>
    <w:rsid w:val="00D731E8"/>
    <w:rsid w:val="00D74650"/>
    <w:rsid w:val="00D810B6"/>
    <w:rsid w:val="00D81541"/>
    <w:rsid w:val="00D824B4"/>
    <w:rsid w:val="00D85FE7"/>
    <w:rsid w:val="00D869E5"/>
    <w:rsid w:val="00D90290"/>
    <w:rsid w:val="00D920BD"/>
    <w:rsid w:val="00DA5517"/>
    <w:rsid w:val="00DC0916"/>
    <w:rsid w:val="00DC2215"/>
    <w:rsid w:val="00DC31EA"/>
    <w:rsid w:val="00DD04E2"/>
    <w:rsid w:val="00DD0ADB"/>
    <w:rsid w:val="00DD0EEA"/>
    <w:rsid w:val="00DD1324"/>
    <w:rsid w:val="00DD2C92"/>
    <w:rsid w:val="00DD6A5F"/>
    <w:rsid w:val="00DE41E6"/>
    <w:rsid w:val="00DF00A1"/>
    <w:rsid w:val="00DF0801"/>
    <w:rsid w:val="00DF40E2"/>
    <w:rsid w:val="00DF4BE3"/>
    <w:rsid w:val="00DF5FB0"/>
    <w:rsid w:val="00DF670D"/>
    <w:rsid w:val="00DF6E06"/>
    <w:rsid w:val="00E00F1F"/>
    <w:rsid w:val="00E03383"/>
    <w:rsid w:val="00E0705F"/>
    <w:rsid w:val="00E11DBC"/>
    <w:rsid w:val="00E179E7"/>
    <w:rsid w:val="00E2223D"/>
    <w:rsid w:val="00E23C37"/>
    <w:rsid w:val="00E27381"/>
    <w:rsid w:val="00E33848"/>
    <w:rsid w:val="00E33A6A"/>
    <w:rsid w:val="00E36AEB"/>
    <w:rsid w:val="00E448F9"/>
    <w:rsid w:val="00E453EB"/>
    <w:rsid w:val="00E45709"/>
    <w:rsid w:val="00E4612F"/>
    <w:rsid w:val="00E50E44"/>
    <w:rsid w:val="00E54466"/>
    <w:rsid w:val="00E5576D"/>
    <w:rsid w:val="00E646EE"/>
    <w:rsid w:val="00E659E8"/>
    <w:rsid w:val="00E676F1"/>
    <w:rsid w:val="00E74B29"/>
    <w:rsid w:val="00E74E9A"/>
    <w:rsid w:val="00E76943"/>
    <w:rsid w:val="00E818AC"/>
    <w:rsid w:val="00E8359B"/>
    <w:rsid w:val="00E83A9A"/>
    <w:rsid w:val="00E91EC4"/>
    <w:rsid w:val="00E91FD7"/>
    <w:rsid w:val="00E924E7"/>
    <w:rsid w:val="00E9361D"/>
    <w:rsid w:val="00EA1733"/>
    <w:rsid w:val="00EA1A0F"/>
    <w:rsid w:val="00EA6BD8"/>
    <w:rsid w:val="00EA6ED9"/>
    <w:rsid w:val="00EA72CA"/>
    <w:rsid w:val="00EB0CE3"/>
    <w:rsid w:val="00EB203B"/>
    <w:rsid w:val="00EB7599"/>
    <w:rsid w:val="00EC0B82"/>
    <w:rsid w:val="00EC33C9"/>
    <w:rsid w:val="00EC3523"/>
    <w:rsid w:val="00EC3F76"/>
    <w:rsid w:val="00EC6C8F"/>
    <w:rsid w:val="00ED3BF8"/>
    <w:rsid w:val="00EF0196"/>
    <w:rsid w:val="00EF1C60"/>
    <w:rsid w:val="00EF1FB1"/>
    <w:rsid w:val="00EF432E"/>
    <w:rsid w:val="00F03C75"/>
    <w:rsid w:val="00F053C4"/>
    <w:rsid w:val="00F05ADF"/>
    <w:rsid w:val="00F07BDD"/>
    <w:rsid w:val="00F12A87"/>
    <w:rsid w:val="00F13015"/>
    <w:rsid w:val="00F1618B"/>
    <w:rsid w:val="00F33B56"/>
    <w:rsid w:val="00F33F7F"/>
    <w:rsid w:val="00F358D6"/>
    <w:rsid w:val="00F362A8"/>
    <w:rsid w:val="00F40275"/>
    <w:rsid w:val="00F414D7"/>
    <w:rsid w:val="00F51369"/>
    <w:rsid w:val="00F51B46"/>
    <w:rsid w:val="00F54634"/>
    <w:rsid w:val="00F56622"/>
    <w:rsid w:val="00F61596"/>
    <w:rsid w:val="00F62E2E"/>
    <w:rsid w:val="00F7082A"/>
    <w:rsid w:val="00F73F2E"/>
    <w:rsid w:val="00F75E46"/>
    <w:rsid w:val="00F76032"/>
    <w:rsid w:val="00F76B5D"/>
    <w:rsid w:val="00F80F42"/>
    <w:rsid w:val="00F827F8"/>
    <w:rsid w:val="00F92ABD"/>
    <w:rsid w:val="00F94F96"/>
    <w:rsid w:val="00F97810"/>
    <w:rsid w:val="00FA2941"/>
    <w:rsid w:val="00FA2D2F"/>
    <w:rsid w:val="00FA327B"/>
    <w:rsid w:val="00FA771B"/>
    <w:rsid w:val="00FB1CC3"/>
    <w:rsid w:val="00FB2CE2"/>
    <w:rsid w:val="00FB3571"/>
    <w:rsid w:val="00FB3CC8"/>
    <w:rsid w:val="00FB4536"/>
    <w:rsid w:val="00FB6694"/>
    <w:rsid w:val="00FB7005"/>
    <w:rsid w:val="00FB702B"/>
    <w:rsid w:val="00FC0D1B"/>
    <w:rsid w:val="00FC1A12"/>
    <w:rsid w:val="00FC4299"/>
    <w:rsid w:val="00FC7341"/>
    <w:rsid w:val="00FD1AA1"/>
    <w:rsid w:val="00FD419D"/>
    <w:rsid w:val="00FD6AB9"/>
    <w:rsid w:val="00FE3D26"/>
    <w:rsid w:val="00FF0ED2"/>
    <w:rsid w:val="00FF3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F226F"/>
  <w15:chartTrackingRefBased/>
  <w15:docId w15:val="{9A84B9D4-F21A-4113-93C3-EE314D58A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2D1A"/>
    <w:pPr>
      <w:ind w:left="720"/>
      <w:contextualSpacing/>
    </w:pPr>
  </w:style>
  <w:style w:type="table" w:styleId="TableGrid">
    <w:name w:val="Table Grid"/>
    <w:basedOn w:val="TableNormal"/>
    <w:uiPriority w:val="39"/>
    <w:rsid w:val="005519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E14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143C"/>
    <w:rPr>
      <w:color w:val="605E5C"/>
      <w:shd w:val="clear" w:color="auto" w:fill="E1DFDD"/>
    </w:rPr>
  </w:style>
  <w:style w:type="paragraph" w:customStyle="1" w:styleId="li2">
    <w:name w:val="li2"/>
    <w:basedOn w:val="Normal"/>
    <w:rsid w:val="002D6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kw3">
    <w:name w:val="kw3"/>
    <w:basedOn w:val="DefaultParagraphFont"/>
    <w:rsid w:val="002D6C29"/>
  </w:style>
  <w:style w:type="character" w:customStyle="1" w:styleId="sy0">
    <w:name w:val="sy0"/>
    <w:basedOn w:val="DefaultParagraphFont"/>
    <w:rsid w:val="002D6C29"/>
  </w:style>
  <w:style w:type="character" w:customStyle="1" w:styleId="me1">
    <w:name w:val="me1"/>
    <w:basedOn w:val="DefaultParagraphFont"/>
    <w:rsid w:val="002D6C29"/>
  </w:style>
  <w:style w:type="character" w:customStyle="1" w:styleId="br0">
    <w:name w:val="br0"/>
    <w:basedOn w:val="DefaultParagraphFont"/>
    <w:rsid w:val="002D6C29"/>
  </w:style>
  <w:style w:type="paragraph" w:customStyle="1" w:styleId="li1">
    <w:name w:val="li1"/>
    <w:basedOn w:val="Normal"/>
    <w:rsid w:val="002D6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kw1">
    <w:name w:val="kw1"/>
    <w:basedOn w:val="DefaultParagraphFont"/>
    <w:rsid w:val="002D6C29"/>
  </w:style>
  <w:style w:type="character" w:customStyle="1" w:styleId="nu0">
    <w:name w:val="nu0"/>
    <w:basedOn w:val="DefaultParagraphFont"/>
    <w:rsid w:val="002D6C29"/>
  </w:style>
  <w:style w:type="character" w:customStyle="1" w:styleId="kw2">
    <w:name w:val="kw2"/>
    <w:basedOn w:val="DefaultParagraphFont"/>
    <w:rsid w:val="002D6C29"/>
  </w:style>
  <w:style w:type="character" w:customStyle="1" w:styleId="st0">
    <w:name w:val="st0"/>
    <w:basedOn w:val="DefaultParagraphFont"/>
    <w:rsid w:val="002D6C29"/>
  </w:style>
  <w:style w:type="character" w:styleId="FollowedHyperlink">
    <w:name w:val="FollowedHyperlink"/>
    <w:basedOn w:val="DefaultParagraphFont"/>
    <w:uiPriority w:val="99"/>
    <w:semiHidden/>
    <w:unhideWhenUsed/>
    <w:rsid w:val="00244B4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5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6873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4637187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4333168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0749731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930284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1325659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2788173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949590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</w:divsChild>
    </w:div>
    <w:div w:id="52140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90</TotalTime>
  <Pages>5</Pages>
  <Words>1113</Words>
  <Characters>634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harkey</dc:creator>
  <cp:keywords/>
  <dc:description/>
  <cp:lastModifiedBy>David Charkey</cp:lastModifiedBy>
  <cp:revision>649</cp:revision>
  <dcterms:created xsi:type="dcterms:W3CDTF">2019-01-31T11:04:00Z</dcterms:created>
  <dcterms:modified xsi:type="dcterms:W3CDTF">2019-12-28T01:34:00Z</dcterms:modified>
</cp:coreProperties>
</file>